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page" w:horzAnchor="margin" w:tblpY="127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12"/>
      </w:tblGrid>
      <w:tr w:rsidR="00C32C11" w:rsidRPr="00C32C11" w14:paraId="42802648" w14:textId="77777777" w:rsidTr="002029EA">
        <w:tc>
          <w:tcPr>
            <w:tcW w:w="9242" w:type="dxa"/>
          </w:tcPr>
          <w:p w14:paraId="5FE72B97" w14:textId="77777777" w:rsidR="00C32C11" w:rsidRPr="00C32C11" w:rsidRDefault="00C32C11" w:rsidP="002029EA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 w:rsidRPr="00C32C11">
              <w:rPr>
                <w:rFonts w:ascii="Times New Roman" w:hAnsi="Times New Roman" w:cs="Times New Roman"/>
                <w:sz w:val="40"/>
                <w:szCs w:val="40"/>
              </w:rPr>
              <w:t>Sister Nivedita University</w:t>
            </w:r>
          </w:p>
        </w:tc>
      </w:tr>
      <w:tr w:rsidR="00C32C11" w:rsidRPr="00C32C11" w14:paraId="668B6E24" w14:textId="77777777" w:rsidTr="002029EA">
        <w:tc>
          <w:tcPr>
            <w:tcW w:w="9242" w:type="dxa"/>
          </w:tcPr>
          <w:p w14:paraId="49497D9C" w14:textId="77777777" w:rsidR="00C32C11" w:rsidRPr="00C32C11" w:rsidRDefault="00C32C11" w:rsidP="002029EA">
            <w:pPr>
              <w:spacing w:line="240" w:lineRule="exact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C32C11">
              <w:rPr>
                <w:rFonts w:ascii="Times New Roman" w:hAnsi="Times New Roman" w:cs="Times New Roman"/>
                <w:i/>
                <w:iCs/>
              </w:rPr>
              <w:t>DG 1/2 New Town, Kolkata – 700156</w:t>
            </w:r>
          </w:p>
          <w:p w14:paraId="2364A144" w14:textId="77777777" w:rsidR="00C32C11" w:rsidRPr="00C32C11" w:rsidRDefault="00C32C11" w:rsidP="002029EA">
            <w:pPr>
              <w:spacing w:line="240" w:lineRule="exact"/>
              <w:jc w:val="center"/>
              <w:rPr>
                <w:rFonts w:ascii="Times New Roman" w:hAnsi="Times New Roman" w:cs="Times New Roman"/>
              </w:rPr>
            </w:pPr>
            <w:r w:rsidRPr="00C32C11">
              <w:rPr>
                <w:rFonts w:ascii="Times New Roman" w:hAnsi="Times New Roman" w:cs="Times New Roman"/>
                <w:i/>
                <w:iCs/>
              </w:rPr>
              <w:t>www.snuniv.ac.in</w:t>
            </w:r>
          </w:p>
        </w:tc>
      </w:tr>
    </w:tbl>
    <w:p w14:paraId="0E0D3D03" w14:textId="77777777" w:rsidR="00C32C11" w:rsidRPr="00C32C11" w:rsidRDefault="00C32C11" w:rsidP="00C32C11">
      <w:pPr>
        <w:tabs>
          <w:tab w:val="left" w:pos="3660"/>
        </w:tabs>
        <w:jc w:val="center"/>
        <w:rPr>
          <w:rFonts w:ascii="Times New Roman" w:hAnsi="Times New Roman" w:cs="Times New Roman"/>
        </w:rPr>
      </w:pPr>
    </w:p>
    <w:p w14:paraId="2CEA5F14" w14:textId="77777777" w:rsidR="00C32C11" w:rsidRPr="00C32C11" w:rsidRDefault="00C32C11" w:rsidP="00C32C11">
      <w:pPr>
        <w:rPr>
          <w:rFonts w:ascii="Times New Roman" w:hAnsi="Times New Roman" w:cs="Times New Roman"/>
        </w:rPr>
      </w:pPr>
    </w:p>
    <w:p w14:paraId="364E4494" w14:textId="77777777" w:rsidR="00C32C11" w:rsidRPr="00C32C11" w:rsidRDefault="00C32C11" w:rsidP="00C32C11">
      <w:pPr>
        <w:jc w:val="center"/>
        <w:rPr>
          <w:rFonts w:ascii="Times New Roman" w:hAnsi="Times New Roman" w:cs="Times New Roman"/>
        </w:rPr>
      </w:pPr>
      <w:r w:rsidRPr="00C32C11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09A75F57" wp14:editId="75013716">
            <wp:extent cx="3067050" cy="940692"/>
            <wp:effectExtent l="0" t="0" r="0" b="0"/>
            <wp:docPr id="70" name="Picture 70" descr="A logo with a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logo with a black text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9230" cy="938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9B216" w14:textId="77777777" w:rsidR="00C32C11" w:rsidRPr="00C32C11" w:rsidRDefault="00C32C11" w:rsidP="00C32C11">
      <w:pPr>
        <w:rPr>
          <w:rFonts w:ascii="Times New Roman" w:hAnsi="Times New Roman" w:cs="Times New Roman"/>
        </w:rPr>
      </w:pPr>
    </w:p>
    <w:p w14:paraId="5021EB67" w14:textId="77777777" w:rsidR="00C32C11" w:rsidRPr="00C32C11" w:rsidRDefault="00C32C11" w:rsidP="00C32C11">
      <w:pPr>
        <w:rPr>
          <w:rFonts w:ascii="Times New Roman" w:hAnsi="Times New Roman" w:cs="Times New Roman"/>
        </w:rPr>
      </w:pPr>
    </w:p>
    <w:p w14:paraId="4050C089" w14:textId="77777777" w:rsidR="00C32C11" w:rsidRPr="00C32C11" w:rsidRDefault="00C32C11" w:rsidP="00C32C11">
      <w:pPr>
        <w:rPr>
          <w:rFonts w:ascii="Times New Roman" w:hAnsi="Times New Roman" w:cs="Times New Roman"/>
        </w:rPr>
      </w:pPr>
    </w:p>
    <w:p w14:paraId="74F713BE" w14:textId="77777777" w:rsidR="00C32C11" w:rsidRPr="00C32C11" w:rsidRDefault="00C32C11" w:rsidP="00C32C11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 w:rsidRPr="00C32C11">
        <w:rPr>
          <w:rFonts w:ascii="Times New Roman" w:hAnsi="Times New Roman" w:cs="Times New Roman"/>
          <w:sz w:val="40"/>
          <w:szCs w:val="40"/>
        </w:rPr>
        <w:t>SOFTWARE ENGINEERING Lab ASSIGNMENTS</w:t>
      </w:r>
    </w:p>
    <w:p w14:paraId="45BD6745" w14:textId="77777777" w:rsidR="00C32C11" w:rsidRPr="00C32C11" w:rsidRDefault="00C32C11" w:rsidP="00C32C11">
      <w:pPr>
        <w:rPr>
          <w:rFonts w:ascii="Times New Roman" w:hAnsi="Times New Roman" w:cs="Times New Roman"/>
        </w:rPr>
      </w:pPr>
    </w:p>
    <w:p w14:paraId="0E2F96AA" w14:textId="77777777" w:rsidR="00C32C11" w:rsidRPr="00C32C11" w:rsidRDefault="00C32C11" w:rsidP="00C32C11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2B3AE01" w14:textId="77777777" w:rsidR="00C32C11" w:rsidRPr="00C32C11" w:rsidRDefault="00C32C11" w:rsidP="00C32C11">
      <w:pPr>
        <w:jc w:val="center"/>
        <w:rPr>
          <w:rFonts w:ascii="Times New Roman" w:hAnsi="Times New Roman" w:cs="Times New Roman"/>
          <w:sz w:val="32"/>
          <w:szCs w:val="32"/>
        </w:rPr>
      </w:pPr>
      <w:r w:rsidRPr="00C32C11">
        <w:rPr>
          <w:rFonts w:ascii="Times New Roman" w:hAnsi="Times New Roman" w:cs="Times New Roman"/>
          <w:sz w:val="32"/>
          <w:szCs w:val="32"/>
        </w:rPr>
        <w:t>School of Engineering</w:t>
      </w:r>
    </w:p>
    <w:p w14:paraId="522749AF" w14:textId="77777777" w:rsidR="00C32C11" w:rsidRPr="00C32C11" w:rsidRDefault="00C32C11" w:rsidP="00C32C11">
      <w:pPr>
        <w:spacing w:line="360" w:lineRule="auto"/>
        <w:jc w:val="center"/>
        <w:rPr>
          <w:rFonts w:ascii="Times New Roman" w:hAnsi="Times New Roman" w:cs="Times New Roman"/>
          <w:b/>
          <w:szCs w:val="24"/>
        </w:rPr>
      </w:pPr>
      <w:r w:rsidRPr="00C32C11">
        <w:rPr>
          <w:rFonts w:ascii="Times New Roman" w:hAnsi="Times New Roman" w:cs="Times New Roman"/>
          <w:b/>
          <w:szCs w:val="24"/>
        </w:rPr>
        <w:t>Department of Computer Science</w:t>
      </w:r>
    </w:p>
    <w:p w14:paraId="484298F0" w14:textId="77777777" w:rsidR="00C32C11" w:rsidRPr="00C32C11" w:rsidRDefault="00C32C11" w:rsidP="00C32C11">
      <w:pPr>
        <w:spacing w:line="360" w:lineRule="auto"/>
        <w:jc w:val="center"/>
        <w:rPr>
          <w:rFonts w:ascii="Times New Roman" w:hAnsi="Times New Roman" w:cs="Times New Roman"/>
          <w:b/>
          <w:szCs w:val="24"/>
        </w:rPr>
      </w:pPr>
      <w:r w:rsidRPr="00C32C11">
        <w:rPr>
          <w:rFonts w:ascii="Times New Roman" w:hAnsi="Times New Roman" w:cs="Times New Roman"/>
          <w:b/>
          <w:szCs w:val="24"/>
        </w:rPr>
        <w:t>Bachelor of Technology (B. Tech)</w:t>
      </w:r>
    </w:p>
    <w:p w14:paraId="3DF20B46" w14:textId="77777777" w:rsidR="00C32C11" w:rsidRPr="00C32C11" w:rsidRDefault="00C32C11" w:rsidP="00C32C11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32C11">
        <w:rPr>
          <w:rFonts w:ascii="Times New Roman" w:hAnsi="Times New Roman" w:cs="Times New Roman"/>
          <w:b/>
          <w:szCs w:val="24"/>
        </w:rPr>
        <w:t>[ 5</w:t>
      </w:r>
      <w:r w:rsidRPr="00C32C11">
        <w:rPr>
          <w:rFonts w:ascii="Times New Roman" w:eastAsia="Times New Roman" w:hAnsi="Times New Roman" w:cs="Times New Roman"/>
          <w:b/>
          <w:bCs/>
          <w:szCs w:val="24"/>
          <w:vertAlign w:val="superscript"/>
        </w:rPr>
        <w:t>th</w:t>
      </w:r>
      <w:r w:rsidRPr="00C32C11">
        <w:rPr>
          <w:rFonts w:ascii="Times New Roman" w:eastAsia="Times New Roman" w:hAnsi="Times New Roman" w:cs="Times New Roman"/>
          <w:b/>
          <w:bCs/>
          <w:szCs w:val="24"/>
        </w:rPr>
        <w:t xml:space="preserve"> Semester</w:t>
      </w:r>
      <w:r w:rsidRPr="00C32C11">
        <w:rPr>
          <w:rFonts w:ascii="Times New Roman" w:hAnsi="Times New Roman" w:cs="Times New Roman"/>
          <w:b/>
          <w:szCs w:val="24"/>
        </w:rPr>
        <w:t>]</w:t>
      </w:r>
    </w:p>
    <w:p w14:paraId="27C8BBA2" w14:textId="77777777" w:rsidR="00C32C11" w:rsidRPr="00C32C11" w:rsidRDefault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08" w:line="240" w:lineRule="auto"/>
        <w:ind w:right="669"/>
        <w:jc w:val="right"/>
        <w:rPr>
          <w:rFonts w:ascii="Times New Roman" w:eastAsia="Bookman Old Style" w:hAnsi="Times New Roman" w:cs="Times New Roman"/>
          <w:color w:val="000000"/>
          <w:u w:val="single"/>
        </w:rPr>
      </w:pPr>
    </w:p>
    <w:p w14:paraId="6D69F257" w14:textId="77777777" w:rsidR="00C32C11" w:rsidRPr="00C32C11" w:rsidRDefault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08" w:line="240" w:lineRule="auto"/>
        <w:ind w:right="669"/>
        <w:jc w:val="right"/>
        <w:rPr>
          <w:rFonts w:ascii="Times New Roman" w:eastAsia="Bookman Old Style" w:hAnsi="Times New Roman" w:cs="Times New Roman"/>
          <w:color w:val="000000"/>
          <w:u w:val="single"/>
        </w:rPr>
      </w:pPr>
    </w:p>
    <w:p w14:paraId="7F73F67F" w14:textId="77777777" w:rsidR="00C32C11" w:rsidRPr="00C32C11" w:rsidRDefault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08" w:line="240" w:lineRule="auto"/>
        <w:ind w:right="669"/>
        <w:jc w:val="right"/>
        <w:rPr>
          <w:rFonts w:ascii="Times New Roman" w:eastAsia="Bookman Old Style" w:hAnsi="Times New Roman" w:cs="Times New Roman"/>
          <w:color w:val="000000"/>
          <w:u w:val="single"/>
        </w:rPr>
      </w:pPr>
    </w:p>
    <w:p w14:paraId="6ED09259" w14:textId="77777777" w:rsidR="00C32C11" w:rsidRPr="00C32C11" w:rsidRDefault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08" w:line="240" w:lineRule="auto"/>
        <w:ind w:right="669"/>
        <w:jc w:val="right"/>
        <w:rPr>
          <w:rFonts w:ascii="Times New Roman" w:eastAsia="Bookman Old Style" w:hAnsi="Times New Roman" w:cs="Times New Roman"/>
          <w:color w:val="000000"/>
          <w:u w:val="single"/>
        </w:rPr>
      </w:pPr>
    </w:p>
    <w:p w14:paraId="46A7693D" w14:textId="77777777" w:rsidR="00C32C11" w:rsidRPr="00C32C11" w:rsidRDefault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08" w:line="240" w:lineRule="auto"/>
        <w:ind w:right="669"/>
        <w:jc w:val="right"/>
        <w:rPr>
          <w:rFonts w:ascii="Times New Roman" w:eastAsia="Bookman Old Style" w:hAnsi="Times New Roman" w:cs="Times New Roman"/>
          <w:color w:val="000000"/>
          <w:u w:val="single"/>
        </w:rPr>
      </w:pPr>
    </w:p>
    <w:p w14:paraId="20B71186" w14:textId="77777777" w:rsidR="00C32C11" w:rsidRPr="00C32C11" w:rsidRDefault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08" w:line="240" w:lineRule="auto"/>
        <w:ind w:right="669"/>
        <w:jc w:val="right"/>
        <w:rPr>
          <w:rFonts w:ascii="Times New Roman" w:eastAsia="Bookman Old Style" w:hAnsi="Times New Roman" w:cs="Times New Roman"/>
          <w:color w:val="000000"/>
          <w:u w:val="single"/>
        </w:rPr>
      </w:pPr>
    </w:p>
    <w:p w14:paraId="5E52FEE5" w14:textId="77777777" w:rsidR="00C32C11" w:rsidRPr="00C32C11" w:rsidRDefault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08" w:line="240" w:lineRule="auto"/>
        <w:ind w:right="669"/>
        <w:jc w:val="right"/>
        <w:rPr>
          <w:rFonts w:ascii="Times New Roman" w:eastAsia="Bookman Old Style" w:hAnsi="Times New Roman" w:cs="Times New Roman"/>
          <w:color w:val="000000"/>
          <w:u w:val="single"/>
        </w:rPr>
      </w:pPr>
    </w:p>
    <w:p w14:paraId="536A2442" w14:textId="77777777" w:rsidR="00C32C11" w:rsidRPr="00C32C11" w:rsidRDefault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08" w:line="240" w:lineRule="auto"/>
        <w:ind w:right="669"/>
        <w:jc w:val="right"/>
        <w:rPr>
          <w:rFonts w:ascii="Times New Roman" w:eastAsia="Bookman Old Style" w:hAnsi="Times New Roman" w:cs="Times New Roman"/>
          <w:color w:val="000000"/>
          <w:u w:val="single"/>
        </w:rPr>
      </w:pPr>
    </w:p>
    <w:p w14:paraId="08F6F5A5" w14:textId="77777777" w:rsidR="00C32C11" w:rsidRPr="00C32C11" w:rsidRDefault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08" w:line="240" w:lineRule="auto"/>
        <w:ind w:right="669"/>
        <w:jc w:val="right"/>
        <w:rPr>
          <w:rFonts w:ascii="Times New Roman" w:eastAsia="Bookman Old Style" w:hAnsi="Times New Roman" w:cs="Times New Roman"/>
          <w:color w:val="000000"/>
          <w:u w:val="single"/>
        </w:rPr>
      </w:pPr>
    </w:p>
    <w:p w14:paraId="2EB064C7" w14:textId="77777777" w:rsidR="00C32C11" w:rsidRPr="00C32C11" w:rsidRDefault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08" w:line="240" w:lineRule="auto"/>
        <w:ind w:right="669"/>
        <w:jc w:val="right"/>
        <w:rPr>
          <w:rFonts w:ascii="Times New Roman" w:eastAsia="Bookman Old Style" w:hAnsi="Times New Roman" w:cs="Times New Roman"/>
          <w:color w:val="000000"/>
          <w:u w:val="single"/>
        </w:rPr>
      </w:pPr>
    </w:p>
    <w:p w14:paraId="612A0547" w14:textId="77777777" w:rsidR="00C32C11" w:rsidRPr="00C32C11" w:rsidRDefault="00C32C11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08" w:line="240" w:lineRule="auto"/>
        <w:ind w:right="669"/>
        <w:jc w:val="center"/>
        <w:rPr>
          <w:rFonts w:ascii="Times New Roman" w:eastAsia="Bookman Old Style" w:hAnsi="Times New Roman" w:cs="Times New Roman"/>
          <w:b/>
          <w:bCs/>
          <w:color w:val="000000"/>
          <w:u w:val="single"/>
        </w:rPr>
      </w:pPr>
    </w:p>
    <w:p w14:paraId="35034C6C" w14:textId="65D96CA6" w:rsidR="005F6847" w:rsidRPr="00C32C11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08" w:line="240" w:lineRule="auto"/>
        <w:ind w:right="669"/>
        <w:jc w:val="center"/>
        <w:rPr>
          <w:rFonts w:ascii="Times New Roman" w:eastAsia="Bookman Old Style" w:hAnsi="Times New Roman" w:cs="Times New Roman"/>
          <w:b/>
          <w:bCs/>
          <w:color w:val="000000"/>
        </w:rPr>
      </w:pPr>
      <w:r w:rsidRPr="00C32C11">
        <w:rPr>
          <w:rFonts w:ascii="Times New Roman" w:eastAsia="Bookman Old Style" w:hAnsi="Times New Roman" w:cs="Times New Roman"/>
          <w:b/>
          <w:bCs/>
          <w:color w:val="000000"/>
          <w:u w:val="single"/>
        </w:rPr>
        <w:t>ASSIGNMENT-1</w:t>
      </w:r>
    </w:p>
    <w:p w14:paraId="0E307630" w14:textId="7432C947" w:rsidR="00C32C11" w:rsidRPr="00C32C11" w:rsidRDefault="00C32C11" w:rsidP="00C32C11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36" w:line="240" w:lineRule="auto"/>
        <w:rPr>
          <w:rFonts w:ascii="Times New Roman" w:hAnsi="Times New Roman" w:cs="Times New Roman"/>
          <w:b/>
          <w:bCs/>
        </w:rPr>
      </w:pPr>
      <w:r w:rsidRPr="00C32C11">
        <w:rPr>
          <w:rFonts w:ascii="Times New Roman" w:hAnsi="Times New Roman" w:cs="Times New Roman"/>
          <w:b/>
          <w:bCs/>
        </w:rPr>
        <w:t>Activity Network &amp; Gantt Chart</w:t>
      </w:r>
    </w:p>
    <w:p w14:paraId="52D5691B" w14:textId="77777777" w:rsidR="00C32C11" w:rsidRPr="00C32C11" w:rsidRDefault="00C32C11" w:rsidP="00C32C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Consider the following project activities and their durations:</w:t>
      </w:r>
    </w:p>
    <w:p w14:paraId="602E106A" w14:textId="77777777" w:rsidR="00C32C11" w:rsidRPr="00C32C11" w:rsidRDefault="00C32C11" w:rsidP="00C32C1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a) Requirements Gathering (20 days)</w:t>
      </w:r>
    </w:p>
    <w:p w14:paraId="6238AA04" w14:textId="77777777" w:rsidR="00C32C11" w:rsidRPr="00C32C11" w:rsidRDefault="00C32C11" w:rsidP="00C32C1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b) System Design (50 days)</w:t>
      </w:r>
    </w:p>
    <w:p w14:paraId="32DF50CB" w14:textId="77777777" w:rsidR="00C32C11" w:rsidRPr="00C32C11" w:rsidRDefault="00C32C11" w:rsidP="00C32C1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c) Database Design (35 days)</w:t>
      </w:r>
    </w:p>
    <w:p w14:paraId="3C2B4075" w14:textId="77777777" w:rsidR="00C32C11" w:rsidRPr="00C32C11" w:rsidRDefault="00C32C11" w:rsidP="00C32C1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d) User Interface Design (40 days)</w:t>
      </w:r>
    </w:p>
    <w:p w14:paraId="625491A2" w14:textId="77777777" w:rsidR="00C32C11" w:rsidRPr="00C32C11" w:rsidRDefault="00C32C11" w:rsidP="00C32C1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e) Implementation (90 days)</w:t>
      </w:r>
    </w:p>
    <w:p w14:paraId="6163D87B" w14:textId="77777777" w:rsidR="00C32C11" w:rsidRPr="00C32C11" w:rsidRDefault="00C32C11" w:rsidP="00C32C1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f) Testing (60 days)</w:t>
      </w:r>
    </w:p>
    <w:p w14:paraId="4E74BE59" w14:textId="77777777" w:rsidR="00C32C11" w:rsidRPr="00C32C11" w:rsidRDefault="00C32C11" w:rsidP="00C32C1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g) Documentation (30 days)</w:t>
      </w:r>
    </w:p>
    <w:p w14:paraId="6FB74A19" w14:textId="77777777" w:rsidR="00C32C11" w:rsidRPr="00C32C11" w:rsidRDefault="00C32C11" w:rsidP="00C32C1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h) Deployment (20 days)</w:t>
      </w:r>
    </w:p>
    <w:p w14:paraId="65A2A541" w14:textId="77777777" w:rsidR="00C32C11" w:rsidRPr="00C32C11" w:rsidRDefault="00C32C11" w:rsidP="00C32C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The precedence relations are as follows:</w:t>
      </w:r>
    </w:p>
    <w:p w14:paraId="2BAA9857" w14:textId="77777777" w:rsidR="00C32C11" w:rsidRPr="00C32C11" w:rsidRDefault="00C32C11" w:rsidP="00C32C1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a &lt; {b, c, d}</w:t>
      </w:r>
    </w:p>
    <w:p w14:paraId="4AA30065" w14:textId="77777777" w:rsidR="00C32C11" w:rsidRPr="00C32C11" w:rsidRDefault="00C32C11" w:rsidP="00C32C1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{b, c} &lt; e</w:t>
      </w:r>
    </w:p>
    <w:p w14:paraId="6A5304C5" w14:textId="77777777" w:rsidR="00C32C11" w:rsidRPr="00C32C11" w:rsidRDefault="00C32C11" w:rsidP="00C32C1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d &lt; f</w:t>
      </w:r>
    </w:p>
    <w:p w14:paraId="0DEAF0DB" w14:textId="77777777" w:rsidR="00C32C11" w:rsidRPr="00C32C11" w:rsidRDefault="00C32C11" w:rsidP="00C32C1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e &lt; {g, f}</w:t>
      </w:r>
    </w:p>
    <w:p w14:paraId="0926BBA2" w14:textId="77777777" w:rsidR="00C32C11" w:rsidRPr="00C32C11" w:rsidRDefault="00C32C11" w:rsidP="00C32C1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f &lt; h</w:t>
      </w:r>
    </w:p>
    <w:p w14:paraId="2DF8E090" w14:textId="77777777" w:rsidR="00C32C11" w:rsidRPr="00C32C11" w:rsidRDefault="00C32C11" w:rsidP="00C32C1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Draw the Activity Network Diagram.</w:t>
      </w:r>
    </w:p>
    <w:p w14:paraId="3FCBBC52" w14:textId="77777777" w:rsidR="00C32C11" w:rsidRPr="00C32C11" w:rsidRDefault="00C32C11" w:rsidP="00C32C1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Calculate and provide the following time parameters for each activity: ES (Early Start), LS (Late Start), EF (Early Finish), LF (Late Finish), ST (Slack Time), and MT (Minimum Time).</w:t>
      </w:r>
    </w:p>
    <w:p w14:paraId="06045EA0" w14:textId="77777777" w:rsidR="00C32C11" w:rsidRPr="00C32C11" w:rsidRDefault="00C32C11" w:rsidP="00C32C1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Draw the Gantt Chart for the project.</w:t>
      </w:r>
    </w:p>
    <w:p w14:paraId="70AEC284" w14:textId="77777777" w:rsidR="00C32C11" w:rsidRPr="00C32C11" w:rsidRDefault="00C32C11" w:rsidP="00C32C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b/>
          <w:bCs/>
          <w:sz w:val="24"/>
          <w:szCs w:val="24"/>
        </w:rPr>
        <w:t>(B) Event Planning</w:t>
      </w:r>
    </w:p>
    <w:p w14:paraId="7B692A1A" w14:textId="77777777" w:rsidR="00C32C11" w:rsidRPr="00C32C11" w:rsidRDefault="00C32C11" w:rsidP="00C32C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An annual conference is scheduled for 15th October 2024. Consider the following tasks:</w:t>
      </w:r>
    </w:p>
    <w:p w14:paraId="0C8113DF" w14:textId="77777777" w:rsidR="00C32C11" w:rsidRPr="00C32C11" w:rsidRDefault="00C32C11" w:rsidP="00C32C1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a) Venue Booking</w:t>
      </w:r>
    </w:p>
    <w:p w14:paraId="4EE3FF31" w14:textId="77777777" w:rsidR="00C32C11" w:rsidRPr="00C32C11" w:rsidRDefault="00C32C11" w:rsidP="00C32C1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b) Speaker Scheduling</w:t>
      </w:r>
    </w:p>
    <w:p w14:paraId="1BC1E8F3" w14:textId="77777777" w:rsidR="00C32C11" w:rsidRPr="00C32C11" w:rsidRDefault="00C32C11" w:rsidP="00C32C1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c) AV Equipment Setup</w:t>
      </w:r>
    </w:p>
    <w:p w14:paraId="79126633" w14:textId="77777777" w:rsidR="00C32C11" w:rsidRPr="00C32C11" w:rsidRDefault="00C32C11" w:rsidP="00C32C1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d) Catering</w:t>
      </w:r>
    </w:p>
    <w:p w14:paraId="51E7AE02" w14:textId="77777777" w:rsidR="00C32C11" w:rsidRPr="00C32C11" w:rsidRDefault="00C32C11" w:rsidP="00C32C1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e) Invitation Sending</w:t>
      </w:r>
    </w:p>
    <w:p w14:paraId="400B69C1" w14:textId="77777777" w:rsidR="00C32C11" w:rsidRPr="00C32C11" w:rsidRDefault="00C32C11" w:rsidP="00C32C1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f) Printing Conference Material</w:t>
      </w:r>
    </w:p>
    <w:p w14:paraId="10E4E197" w14:textId="77777777" w:rsidR="00C32C11" w:rsidRPr="00C32C11" w:rsidRDefault="00C32C11" w:rsidP="00C32C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Detail the tasks under catering:</w:t>
      </w:r>
    </w:p>
    <w:p w14:paraId="37AF147B" w14:textId="77777777" w:rsidR="00C32C11" w:rsidRPr="00C32C11" w:rsidRDefault="00C32C11" w:rsidP="00C32C1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d.1) Budget Preparation</w:t>
      </w:r>
    </w:p>
    <w:p w14:paraId="52B1761E" w14:textId="77777777" w:rsidR="00C32C11" w:rsidRPr="00C32C11" w:rsidRDefault="00C32C11" w:rsidP="00C32C1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d.2) Menu Selection</w:t>
      </w:r>
    </w:p>
    <w:p w14:paraId="7D0D4904" w14:textId="77777777" w:rsidR="00C32C11" w:rsidRPr="00C32C11" w:rsidRDefault="00C32C11" w:rsidP="00C32C1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d.3) Caterer Selection</w:t>
      </w:r>
    </w:p>
    <w:p w14:paraId="01B722C8" w14:textId="77777777" w:rsidR="00C32C11" w:rsidRPr="00C32C11" w:rsidRDefault="00C32C11" w:rsidP="00C32C1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d.4) Confirm Menu</w:t>
      </w:r>
    </w:p>
    <w:p w14:paraId="69BDFDBD" w14:textId="77777777" w:rsidR="00C32C11" w:rsidRPr="00C32C11" w:rsidRDefault="00C32C11" w:rsidP="00C32C1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Draw the Gantt Chart for the conference preparation tasks.</w:t>
      </w:r>
    </w:p>
    <w:p w14:paraId="38BC2683" w14:textId="77777777" w:rsidR="00C32C11" w:rsidRPr="00C32C11" w:rsidRDefault="00C32C11" w:rsidP="00C32C1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Determine the finish date for the conference preparation tasks.</w:t>
      </w:r>
    </w:p>
    <w:p w14:paraId="251E3AD2" w14:textId="77777777" w:rsidR="00C32C11" w:rsidRPr="00C32C11" w:rsidRDefault="00C32C11" w:rsidP="00C32C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b/>
          <w:bCs/>
          <w:sz w:val="24"/>
          <w:szCs w:val="24"/>
        </w:rPr>
        <w:t>(C) Work Breakdown Structure</w:t>
      </w:r>
    </w:p>
    <w:p w14:paraId="13C34BDB" w14:textId="77777777" w:rsidR="00C32C11" w:rsidRPr="00C32C11" w:rsidRDefault="00C32C11" w:rsidP="00C32C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2C11">
        <w:rPr>
          <w:rFonts w:ascii="Times New Roman" w:eastAsia="Times New Roman" w:hAnsi="Times New Roman" w:cs="Times New Roman"/>
          <w:sz w:val="24"/>
          <w:szCs w:val="24"/>
        </w:rPr>
        <w:t>Construct a Work Breakdown Structure (WBS) for organizing a company picnic.</w:t>
      </w:r>
    </w:p>
    <w:p w14:paraId="7695C1DD" w14:textId="09DBDDB7" w:rsidR="005F6847" w:rsidRPr="00C32C11" w:rsidRDefault="005F684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32" w:lineRule="auto"/>
        <w:ind w:left="32" w:right="585"/>
        <w:rPr>
          <w:rFonts w:ascii="Times New Roman" w:eastAsia="Bookman Old Style" w:hAnsi="Times New Roman" w:cs="Times New Roman"/>
          <w:color w:val="000000"/>
        </w:rPr>
      </w:pPr>
    </w:p>
    <w:p w14:paraId="6A3B2FA6" w14:textId="77777777" w:rsidR="005F6847" w:rsidRPr="00C32C11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01" w:line="240" w:lineRule="auto"/>
        <w:ind w:left="38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</w:rPr>
        <w:lastRenderedPageBreak/>
        <w:t xml:space="preserve">(D) Consider the following tasks: </w:t>
      </w:r>
    </w:p>
    <w:p w14:paraId="7AF02193" w14:textId="77777777" w:rsidR="00C32C11" w:rsidRPr="00C32C11" w:rsidRDefault="00C32C11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01" w:line="240" w:lineRule="auto"/>
        <w:ind w:left="38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</w:p>
    <w:tbl>
      <w:tblPr>
        <w:tblStyle w:val="a"/>
        <w:tblW w:w="8929" w:type="dxa"/>
        <w:tblInd w:w="1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88"/>
        <w:gridCol w:w="3692"/>
        <w:gridCol w:w="3149"/>
      </w:tblGrid>
      <w:tr w:rsidR="005F6847" w:rsidRPr="00C32C11" w14:paraId="01C68EA7" w14:textId="77777777">
        <w:trPr>
          <w:trHeight w:val="307"/>
        </w:trPr>
        <w:tc>
          <w:tcPr>
            <w:tcW w:w="20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FD096" w14:textId="377C68EF" w:rsidR="005F6847" w:rsidRPr="00560E96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60E96"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  <w:t>Task name</w:t>
            </w:r>
          </w:p>
        </w:tc>
        <w:tc>
          <w:tcPr>
            <w:tcW w:w="36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12102A" w14:textId="3AD269AC" w:rsidR="005F6847" w:rsidRPr="00560E96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60E96"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  <w:t>Duration</w:t>
            </w:r>
          </w:p>
        </w:tc>
        <w:tc>
          <w:tcPr>
            <w:tcW w:w="31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2F6E4" w14:textId="77777777" w:rsidR="005F6847" w:rsidRPr="00560E96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60E96"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  <w:t>Dependency</w:t>
            </w:r>
          </w:p>
        </w:tc>
      </w:tr>
      <w:tr w:rsidR="005F6847" w:rsidRPr="00C32C11" w14:paraId="54B6979B" w14:textId="77777777">
        <w:trPr>
          <w:trHeight w:val="307"/>
        </w:trPr>
        <w:tc>
          <w:tcPr>
            <w:tcW w:w="20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B6007" w14:textId="352CC4F3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36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FD1B4" w14:textId="118C7379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1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C92C0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Independent</w:t>
            </w:r>
          </w:p>
        </w:tc>
      </w:tr>
      <w:tr w:rsidR="005F6847" w:rsidRPr="00C32C11" w14:paraId="3A657D99" w14:textId="77777777">
        <w:trPr>
          <w:trHeight w:val="307"/>
        </w:trPr>
        <w:tc>
          <w:tcPr>
            <w:tcW w:w="20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30210" w14:textId="5436B096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36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325C9" w14:textId="51215D35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1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D612B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Independent</w:t>
            </w:r>
          </w:p>
        </w:tc>
      </w:tr>
      <w:tr w:rsidR="005F6847" w:rsidRPr="00C32C11" w14:paraId="3FC63488" w14:textId="77777777">
        <w:trPr>
          <w:trHeight w:val="307"/>
        </w:trPr>
        <w:tc>
          <w:tcPr>
            <w:tcW w:w="20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01B4A" w14:textId="0801979E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6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3D560" w14:textId="40224850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31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DA880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1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(FS)</w:t>
            </w:r>
          </w:p>
        </w:tc>
      </w:tr>
      <w:tr w:rsidR="005F6847" w:rsidRPr="00C32C11" w14:paraId="48099E5B" w14:textId="77777777">
        <w:trPr>
          <w:trHeight w:val="307"/>
        </w:trPr>
        <w:tc>
          <w:tcPr>
            <w:tcW w:w="20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A0CF7" w14:textId="7E3CFC93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6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30251E" w14:textId="04B2999A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1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CAB04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(SS)</w:t>
            </w:r>
          </w:p>
        </w:tc>
      </w:tr>
      <w:tr w:rsidR="005F6847" w:rsidRPr="00C32C11" w14:paraId="6C085D69" w14:textId="77777777">
        <w:trPr>
          <w:trHeight w:val="304"/>
        </w:trPr>
        <w:tc>
          <w:tcPr>
            <w:tcW w:w="20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CE419" w14:textId="52BB68B5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36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76128" w14:textId="7AACD7B2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1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71FB5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(FS)</w:t>
            </w:r>
          </w:p>
        </w:tc>
      </w:tr>
      <w:tr w:rsidR="005F6847" w:rsidRPr="00C32C11" w14:paraId="199F6A6A" w14:textId="77777777">
        <w:trPr>
          <w:trHeight w:val="307"/>
        </w:trPr>
        <w:tc>
          <w:tcPr>
            <w:tcW w:w="20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F46C40" w14:textId="53DBAFBD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36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98455" w14:textId="2DF1CB0A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1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66362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Independent</w:t>
            </w:r>
          </w:p>
        </w:tc>
      </w:tr>
      <w:tr w:rsidR="005F6847" w:rsidRPr="00C32C11" w14:paraId="7A224B77" w14:textId="77777777">
        <w:trPr>
          <w:trHeight w:val="307"/>
        </w:trPr>
        <w:tc>
          <w:tcPr>
            <w:tcW w:w="20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226BF" w14:textId="30070F42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36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536BF" w14:textId="19E11B8A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31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1EA31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6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(FF)</w:t>
            </w:r>
          </w:p>
        </w:tc>
      </w:tr>
    </w:tbl>
    <w:p w14:paraId="10B60321" w14:textId="77777777" w:rsidR="005F6847" w:rsidRPr="00C32C11" w:rsidRDefault="005F6847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1A2B5DF" w14:textId="77777777" w:rsidR="005F6847" w:rsidRPr="00C32C11" w:rsidRDefault="005F6847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A27FE48" w14:textId="77777777" w:rsidR="005F6847" w:rsidRPr="00C32C11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7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a) Create 3 subtasks of T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vertAlign w:val="subscript"/>
        </w:rPr>
        <w:t>2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. </w:t>
      </w:r>
    </w:p>
    <w:p w14:paraId="7B52FAED" w14:textId="77777777" w:rsidR="005F6847" w:rsidRPr="00C32C11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7" w:line="240" w:lineRule="auto"/>
        <w:ind w:left="25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b) Create 4 subtasks of T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vertAlign w:val="subscript"/>
        </w:rPr>
        <w:t>4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. </w:t>
      </w:r>
    </w:p>
    <w:p w14:paraId="39715015" w14:textId="77777777" w:rsidR="005F6847" w:rsidRPr="00C32C11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7" w:line="240" w:lineRule="auto"/>
        <w:ind w:left="28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c) Create 2 subtasks of T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vertAlign w:val="subscript"/>
        </w:rPr>
        <w:t>5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. </w:t>
      </w:r>
    </w:p>
    <w:p w14:paraId="137FB507" w14:textId="77777777" w:rsidR="00560E96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" w:line="247" w:lineRule="auto"/>
        <w:ind w:left="28" w:right="511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d) Insert one weekly recurring task with 4 occurrences before T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vertAlign w:val="subscript"/>
        </w:rPr>
        <w:t xml:space="preserve">3 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on Wednesday. </w:t>
      </w:r>
    </w:p>
    <w:p w14:paraId="4B1A0461" w14:textId="6BEA3853" w:rsidR="005F6847" w:rsidRPr="00C32C11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" w:line="247" w:lineRule="auto"/>
        <w:ind w:left="28" w:right="511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e) Show the critical path and determine the finish date. </w:t>
      </w:r>
    </w:p>
    <w:p w14:paraId="4026D368" w14:textId="77777777" w:rsidR="005F6847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26" w:line="240" w:lineRule="auto"/>
        <w:ind w:left="38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560E96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</w:rPr>
        <w:t>(E) Enter the following tasks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: </w:t>
      </w:r>
    </w:p>
    <w:p w14:paraId="16697C59" w14:textId="77777777" w:rsidR="00560E96" w:rsidRPr="00C32C11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26" w:line="240" w:lineRule="auto"/>
        <w:ind w:left="38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</w:p>
    <w:tbl>
      <w:tblPr>
        <w:tblStyle w:val="a0"/>
        <w:tblW w:w="8816" w:type="dxa"/>
        <w:tblInd w:w="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62"/>
        <w:gridCol w:w="1762"/>
        <w:gridCol w:w="2117"/>
        <w:gridCol w:w="1392"/>
        <w:gridCol w:w="1783"/>
      </w:tblGrid>
      <w:tr w:rsidR="005F6847" w:rsidRPr="00C32C11" w14:paraId="1CC998A3" w14:textId="77777777">
        <w:trPr>
          <w:trHeight w:val="311"/>
        </w:trPr>
        <w:tc>
          <w:tcPr>
            <w:tcW w:w="17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91247" w14:textId="77777777" w:rsidR="005F6847" w:rsidRPr="00560E96" w:rsidRDefault="00F35980" w:rsidP="00C32C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60E96"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  <w:t xml:space="preserve">Tasks </w:t>
            </w:r>
          </w:p>
        </w:tc>
        <w:tc>
          <w:tcPr>
            <w:tcW w:w="17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EEAF0" w14:textId="77777777" w:rsidR="005F6847" w:rsidRPr="00560E96" w:rsidRDefault="00F35980" w:rsidP="00C32C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60E96"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  <w:t xml:space="preserve">Start Date </w:t>
            </w:r>
          </w:p>
        </w:tc>
        <w:tc>
          <w:tcPr>
            <w:tcW w:w="21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7B50F" w14:textId="77777777" w:rsidR="005F6847" w:rsidRPr="00560E96" w:rsidRDefault="00F35980" w:rsidP="00C32C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60E96"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  <w:t xml:space="preserve">Durations (Days) </w:t>
            </w:r>
          </w:p>
        </w:tc>
        <w:tc>
          <w:tcPr>
            <w:tcW w:w="1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9B8F2" w14:textId="77777777" w:rsidR="005F6847" w:rsidRPr="00560E96" w:rsidRDefault="00F35980" w:rsidP="00C32C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60E96"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  <w:t xml:space="preserve">Resources </w:t>
            </w:r>
          </w:p>
        </w:tc>
        <w:tc>
          <w:tcPr>
            <w:tcW w:w="17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8F41C" w14:textId="77777777" w:rsidR="005F6847" w:rsidRPr="00560E96" w:rsidRDefault="00F35980" w:rsidP="00C32C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60E96"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  <w:t>Dependency</w:t>
            </w:r>
          </w:p>
        </w:tc>
      </w:tr>
      <w:tr w:rsidR="005F6847" w:rsidRPr="00C32C11" w14:paraId="31E39C3D" w14:textId="77777777">
        <w:trPr>
          <w:trHeight w:val="2390"/>
        </w:trPr>
        <w:tc>
          <w:tcPr>
            <w:tcW w:w="17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15D1C" w14:textId="25507E2C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1</w:t>
            </w:r>
          </w:p>
          <w:p w14:paraId="528DE857" w14:textId="1C053368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2</w:t>
            </w:r>
          </w:p>
          <w:p w14:paraId="29174479" w14:textId="0E91D2F5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3</w:t>
            </w:r>
          </w:p>
          <w:p w14:paraId="7CAA9AE3" w14:textId="0B56C0FF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4</w:t>
            </w:r>
          </w:p>
          <w:p w14:paraId="3804FADD" w14:textId="1A36AEC3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5</w:t>
            </w:r>
          </w:p>
          <w:p w14:paraId="3218C8A0" w14:textId="3EDB2430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6</w:t>
            </w:r>
          </w:p>
          <w:p w14:paraId="7BD581E1" w14:textId="78082BDD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7</w:t>
            </w:r>
          </w:p>
          <w:p w14:paraId="48E49A2F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7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BEA40" w14:textId="6C87A2BC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349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&lt;Today&gt;</w:t>
            </w:r>
          </w:p>
          <w:p w14:paraId="4F563F50" w14:textId="2A7B046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 w:line="240" w:lineRule="auto"/>
              <w:ind w:right="349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&lt;Today&gt;</w:t>
            </w:r>
          </w:p>
          <w:p w14:paraId="3AC7C464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line="269" w:lineRule="auto"/>
              <w:ind w:left="178" w:right="76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&lt;Today&gt; + 5  &lt;Today&gt; + 7  &lt;Today&gt; + 10  &lt;Today&gt; + 10  &lt;Today&gt; + 10  &lt;Today&gt; + 14</w:t>
            </w:r>
          </w:p>
        </w:tc>
        <w:tc>
          <w:tcPr>
            <w:tcW w:w="21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6127D" w14:textId="4C64B1DE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1</w:t>
            </w:r>
          </w:p>
          <w:p w14:paraId="75BFF6EF" w14:textId="4E08724E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2</w:t>
            </w:r>
          </w:p>
          <w:p w14:paraId="6071317F" w14:textId="35160050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3</w:t>
            </w:r>
          </w:p>
          <w:p w14:paraId="7184CCF2" w14:textId="2816DF12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4</w:t>
            </w:r>
          </w:p>
          <w:p w14:paraId="0EB74AC4" w14:textId="10787F7F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10</w:t>
            </w:r>
          </w:p>
          <w:p w14:paraId="28BBF594" w14:textId="79BFE953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10</w:t>
            </w:r>
          </w:p>
          <w:p w14:paraId="4DC90755" w14:textId="52670C36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2</w:t>
            </w:r>
          </w:p>
          <w:p w14:paraId="342B162E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EB56E" w14:textId="564C6595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1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,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2</w:t>
            </w:r>
          </w:p>
          <w:p w14:paraId="0D832B2F" w14:textId="4BE1E988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,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4</w:t>
            </w:r>
          </w:p>
          <w:p w14:paraId="7C1C650A" w14:textId="34C8EF88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6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,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7</w:t>
            </w:r>
          </w:p>
          <w:p w14:paraId="685D2EF6" w14:textId="1B9A082E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9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,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10</w:t>
            </w:r>
          </w:p>
          <w:p w14:paraId="59DF76CC" w14:textId="7F388308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1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,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5</w:t>
            </w:r>
          </w:p>
          <w:p w14:paraId="6CDD4B5F" w14:textId="3607BE32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6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, 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8</w:t>
            </w:r>
          </w:p>
          <w:p w14:paraId="00A15E7F" w14:textId="62185A68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3</w:t>
            </w:r>
          </w:p>
          <w:p w14:paraId="49B2DFAA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8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,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7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3B5911" w14:textId="5B51243E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Ind.</w:t>
            </w:r>
          </w:p>
          <w:p w14:paraId="75D4E472" w14:textId="52E83DE8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 w:line="240" w:lineRule="auto"/>
              <w:ind w:right="601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Ind.</w:t>
            </w:r>
          </w:p>
          <w:p w14:paraId="034CF29D" w14:textId="329BCFE3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1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(FS)</w:t>
            </w:r>
          </w:p>
          <w:p w14:paraId="3A0414A0" w14:textId="1E8312CE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Ind.</w:t>
            </w:r>
          </w:p>
          <w:p w14:paraId="499822AE" w14:textId="25752C6C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7" w:line="240" w:lineRule="auto"/>
              <w:ind w:right="601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Ind.</w:t>
            </w:r>
          </w:p>
          <w:p w14:paraId="6C7754E9" w14:textId="1B35FEEF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 w:line="240" w:lineRule="auto"/>
              <w:ind w:right="492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4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(SS)</w:t>
            </w:r>
          </w:p>
          <w:p w14:paraId="39015778" w14:textId="0181C62F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4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(FF)</w:t>
            </w:r>
          </w:p>
          <w:p w14:paraId="038574EF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Ind.</w:t>
            </w:r>
          </w:p>
        </w:tc>
      </w:tr>
    </w:tbl>
    <w:p w14:paraId="03ED9878" w14:textId="77777777" w:rsidR="005F6847" w:rsidRPr="00C32C11" w:rsidRDefault="005F6847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CFEF1EF" w14:textId="77777777" w:rsidR="005F6847" w:rsidRPr="00C32C11" w:rsidRDefault="005F6847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B943C75" w14:textId="77777777" w:rsidR="005F6847" w:rsidRPr="00C32C11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18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  <w:t>Do the following: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</w:t>
      </w:r>
    </w:p>
    <w:p w14:paraId="30E03E27" w14:textId="77777777" w:rsidR="005F6847" w:rsidRPr="00C32C11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8" w:line="240" w:lineRule="auto"/>
        <w:ind w:left="115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i) Enter a Task (NEW1) before the first task (T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vertAlign w:val="subscript"/>
        </w:rPr>
        <w:t>1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). </w:t>
      </w:r>
    </w:p>
    <w:p w14:paraId="25BD3C81" w14:textId="77777777" w:rsidR="005F6847" w:rsidRPr="00C32C11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0" w:line="240" w:lineRule="auto"/>
        <w:ind w:left="115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ii) Enter a Task (NEW2) just before the last Task (T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vertAlign w:val="subscript"/>
        </w:rPr>
        <w:t>8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). </w:t>
      </w:r>
    </w:p>
    <w:p w14:paraId="67C6EEA3" w14:textId="50F8F97B" w:rsidR="005F6847" w:rsidRPr="00C32C11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42" w:line="240" w:lineRule="auto"/>
        <w:ind w:left="115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iii) Create 2 sequential subtasks for </w:t>
      </w:r>
      <w:r w:rsidR="00560E96"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task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T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vertAlign w:val="subscript"/>
        </w:rPr>
        <w:t>2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. </w:t>
      </w:r>
    </w:p>
    <w:p w14:paraId="4306004B" w14:textId="77777777" w:rsidR="00560E96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7" w:line="353" w:lineRule="auto"/>
        <w:ind w:left="108" w:right="1311" w:firstLine="7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iv) Move the 2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vertAlign w:val="superscript"/>
        </w:rPr>
        <w:t xml:space="preserve">nd 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Independent task (T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vertAlign w:val="subscript"/>
        </w:rPr>
        <w:t>2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) just before the last task. </w:t>
      </w:r>
    </w:p>
    <w:p w14:paraId="144C7487" w14:textId="77777777" w:rsidR="00560E96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7" w:line="353" w:lineRule="auto"/>
        <w:ind w:left="108" w:right="1311" w:firstLine="7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v) Create 4 sequential subtasks under the 4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vertAlign w:val="superscript"/>
        </w:rPr>
        <w:t xml:space="preserve">th 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Independent Task (T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vertAlign w:val="subscript"/>
        </w:rPr>
        <w:t>5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). </w:t>
      </w:r>
    </w:p>
    <w:p w14:paraId="55BDD1E2" w14:textId="5846197B" w:rsidR="005F6847" w:rsidRPr="00C32C11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7" w:line="353" w:lineRule="auto"/>
        <w:ind w:left="108" w:right="1311" w:firstLine="7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lastRenderedPageBreak/>
        <w:t>vi) Move the 5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vertAlign w:val="superscript"/>
        </w:rPr>
        <w:t xml:space="preserve">th 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Independent Task at the Top. </w:t>
      </w:r>
    </w:p>
    <w:p w14:paraId="6E29AFCD" w14:textId="4A40E585" w:rsidR="005F6847" w:rsidRPr="00C32C11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2" w:line="269" w:lineRule="auto"/>
        <w:ind w:left="697" w:right="977" w:hanging="589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vii) Increase the Resource (one) for 3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vertAlign w:val="superscript"/>
        </w:rPr>
        <w:t xml:space="preserve">rd 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Independent Task and observe </w:t>
      </w:r>
      <w:r w:rsidR="00560E96"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its change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in duration. </w:t>
      </w:r>
    </w:p>
    <w:p w14:paraId="504A5078" w14:textId="62EFD960" w:rsidR="005F6847" w:rsidRPr="00C32C11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2" w:line="232" w:lineRule="auto"/>
        <w:ind w:left="697" w:right="715" w:hanging="589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viii) Decrease the Resources (one) of 1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  <w:vertAlign w:val="superscript"/>
        </w:rPr>
        <w:t xml:space="preserve">st 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Independent Tasks and observe </w:t>
      </w:r>
      <w:r w:rsidR="00560E96"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the change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in the duration of the tasks accordingly.</w:t>
      </w:r>
    </w:p>
    <w:p w14:paraId="2BC579C0" w14:textId="2582E9C2" w:rsidR="00560E96" w:rsidRDefault="00F35980" w:rsidP="00560E9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01" w:line="240" w:lineRule="auto"/>
        <w:ind w:left="38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(F) Consider the following tasks and resource information: </w:t>
      </w:r>
    </w:p>
    <w:p w14:paraId="1E63F910" w14:textId="77777777" w:rsidR="00560E96" w:rsidRPr="00C32C11" w:rsidRDefault="00560E96" w:rsidP="00560E9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01" w:line="240" w:lineRule="auto"/>
        <w:ind w:left="38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</w:p>
    <w:tbl>
      <w:tblPr>
        <w:tblStyle w:val="a1"/>
        <w:tblW w:w="9001" w:type="dxa"/>
        <w:tblInd w:w="1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82"/>
        <w:gridCol w:w="1387"/>
        <w:gridCol w:w="1440"/>
        <w:gridCol w:w="1620"/>
        <w:gridCol w:w="3272"/>
      </w:tblGrid>
      <w:tr w:rsidR="005F6847" w:rsidRPr="00C32C11" w14:paraId="6787A0A7" w14:textId="77777777">
        <w:trPr>
          <w:trHeight w:val="609"/>
        </w:trPr>
        <w:tc>
          <w:tcPr>
            <w:tcW w:w="12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0848EF" w14:textId="51DC92CA" w:rsidR="005F6847" w:rsidRPr="00560E96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60E96"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  <w:t>Tasks</w:t>
            </w:r>
          </w:p>
        </w:tc>
        <w:tc>
          <w:tcPr>
            <w:tcW w:w="13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2C0D5" w14:textId="15F839A2" w:rsidR="005F6847" w:rsidRPr="00560E96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69" w:lineRule="auto"/>
              <w:ind w:left="168" w:right="75"/>
              <w:jc w:val="center"/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60E96"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  <w:t>Durations  (Days)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C7436" w14:textId="6EC7C50E" w:rsidR="005F6847" w:rsidRPr="00560E96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60E96"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  <w:t>Resources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30460" w14:textId="00DF95B0" w:rsidR="005F6847" w:rsidRPr="00560E96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232"/>
              <w:jc w:val="center"/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60E96"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  <w:t>Standard</w:t>
            </w:r>
          </w:p>
          <w:p w14:paraId="5B5B98A9" w14:textId="1C7E2E1F" w:rsidR="005F6847" w:rsidRPr="00560E96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 w:line="240" w:lineRule="auto"/>
              <w:jc w:val="center"/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60E96"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  <w:t>Rate</w:t>
            </w:r>
          </w:p>
        </w:tc>
        <w:tc>
          <w:tcPr>
            <w:tcW w:w="3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C77AA" w14:textId="77777777" w:rsidR="005F6847" w:rsidRPr="00560E96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60E96">
              <w:rPr>
                <w:rFonts w:ascii="Times New Roman" w:eastAsia="Bookman Old Style" w:hAnsi="Times New Roman" w:cs="Times New Roman"/>
                <w:b/>
                <w:bCs/>
                <w:color w:val="000000"/>
                <w:sz w:val="24"/>
                <w:szCs w:val="24"/>
              </w:rPr>
              <w:t>Dependency</w:t>
            </w:r>
          </w:p>
        </w:tc>
      </w:tr>
      <w:tr w:rsidR="005F6847" w:rsidRPr="00C32C11" w14:paraId="16ABB2B5" w14:textId="77777777">
        <w:trPr>
          <w:trHeight w:val="2390"/>
        </w:trPr>
        <w:tc>
          <w:tcPr>
            <w:tcW w:w="12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B1616" w14:textId="2FBC230C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1</w:t>
            </w:r>
          </w:p>
          <w:p w14:paraId="64FB27A7" w14:textId="5F9942C9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2</w:t>
            </w:r>
          </w:p>
          <w:p w14:paraId="122D0D75" w14:textId="15A3FCCA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3</w:t>
            </w:r>
          </w:p>
          <w:p w14:paraId="656A0889" w14:textId="4F25926C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4</w:t>
            </w:r>
          </w:p>
          <w:p w14:paraId="2FD6511A" w14:textId="6F6F062F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5</w:t>
            </w:r>
          </w:p>
          <w:p w14:paraId="4BF22A69" w14:textId="114D27D2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6</w:t>
            </w:r>
          </w:p>
          <w:p w14:paraId="2451E16D" w14:textId="57FD68BF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8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7</w:t>
            </w:r>
          </w:p>
          <w:p w14:paraId="7441DFEC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3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84BF6" w14:textId="2FA84FD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3</w:t>
            </w:r>
          </w:p>
          <w:p w14:paraId="70C6CD25" w14:textId="670BA686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5</w:t>
            </w:r>
          </w:p>
          <w:p w14:paraId="15B8E7CD" w14:textId="45003E18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3</w:t>
            </w:r>
          </w:p>
          <w:p w14:paraId="71A1518D" w14:textId="355AE946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4</w:t>
            </w:r>
          </w:p>
          <w:p w14:paraId="54C28342" w14:textId="7BB3F200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10</w:t>
            </w:r>
          </w:p>
          <w:p w14:paraId="453270B0" w14:textId="4157E675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12</w:t>
            </w:r>
          </w:p>
          <w:p w14:paraId="3B19F77D" w14:textId="6430E51A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4</w:t>
            </w:r>
          </w:p>
          <w:p w14:paraId="6E38514C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3B71E" w14:textId="42D2050A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1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,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2</w:t>
            </w:r>
          </w:p>
          <w:p w14:paraId="1AE49998" w14:textId="0E182E5F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,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4</w:t>
            </w:r>
          </w:p>
          <w:p w14:paraId="4EE52FB1" w14:textId="50B7AEE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,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5</w:t>
            </w:r>
          </w:p>
          <w:p w14:paraId="4963659D" w14:textId="31BDBD32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4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,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6</w:t>
            </w:r>
          </w:p>
          <w:p w14:paraId="053E2522" w14:textId="570FE282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1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,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3</w:t>
            </w:r>
          </w:p>
          <w:p w14:paraId="3C234ED0" w14:textId="177169AC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2</w:t>
            </w:r>
          </w:p>
          <w:p w14:paraId="319343A7" w14:textId="74EFBA28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8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4</w:t>
            </w:r>
          </w:p>
          <w:p w14:paraId="79971915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5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,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A3C68" w14:textId="2BC58618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1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:$10/Hr</w:t>
            </w:r>
          </w:p>
          <w:p w14:paraId="01DC2C57" w14:textId="53B62068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:$12/Hr</w:t>
            </w:r>
          </w:p>
          <w:p w14:paraId="769DAED0" w14:textId="0D061FE2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:$10/Hr</w:t>
            </w:r>
          </w:p>
          <w:p w14:paraId="1A485E06" w14:textId="3F01DC5F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4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:$15/Hr</w:t>
            </w:r>
          </w:p>
          <w:p w14:paraId="654BCB58" w14:textId="456FF5FD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5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:$15/Hr</w:t>
            </w:r>
          </w:p>
          <w:p w14:paraId="27C4CD88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8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R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6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:$20/Hr</w:t>
            </w:r>
          </w:p>
        </w:tc>
        <w:tc>
          <w:tcPr>
            <w:tcW w:w="3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D96B9" w14:textId="733CBDB4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Ind.</w:t>
            </w:r>
          </w:p>
          <w:p w14:paraId="585C1983" w14:textId="7C469793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9" w:line="240" w:lineRule="auto"/>
              <w:ind w:right="1343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Ind.</w:t>
            </w:r>
          </w:p>
          <w:p w14:paraId="604B9C6A" w14:textId="3B31E5E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1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(FS)</w:t>
            </w:r>
          </w:p>
          <w:p w14:paraId="4FBC88F1" w14:textId="044DA05E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(FS), 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(SS)</w:t>
            </w:r>
          </w:p>
          <w:p w14:paraId="0EDE57C0" w14:textId="310DFAA2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ind w:right="1235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4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(FS)</w:t>
            </w:r>
          </w:p>
          <w:p w14:paraId="02D91E32" w14:textId="0054F372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5" w:line="240" w:lineRule="auto"/>
              <w:ind w:right="1235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(FS)</w:t>
            </w:r>
          </w:p>
          <w:p w14:paraId="5E68158A" w14:textId="560C00AE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8" w:line="240" w:lineRule="auto"/>
              <w:ind w:right="1237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5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(FF)</w:t>
            </w:r>
          </w:p>
          <w:p w14:paraId="5A0F43DF" w14:textId="77777777" w:rsidR="005F6847" w:rsidRPr="00C32C11" w:rsidRDefault="00F35980" w:rsidP="00560E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7" w:line="240" w:lineRule="auto"/>
              <w:jc w:val="center"/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</w:pP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6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FS), T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  <w:vertAlign w:val="subscript"/>
              </w:rPr>
              <w:t>7</w:t>
            </w:r>
            <w:r w:rsidRPr="00C32C11">
              <w:rPr>
                <w:rFonts w:ascii="Times New Roman" w:eastAsia="Bookman Old Style" w:hAnsi="Times New Roman" w:cs="Times New Roman"/>
                <w:color w:val="000000"/>
                <w:sz w:val="24"/>
                <w:szCs w:val="24"/>
              </w:rPr>
              <w:t>(FS)</w:t>
            </w:r>
          </w:p>
        </w:tc>
      </w:tr>
    </w:tbl>
    <w:p w14:paraId="53F3846C" w14:textId="77777777" w:rsidR="005F6847" w:rsidRPr="00C32C11" w:rsidRDefault="005F6847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02C05B1" w14:textId="77777777" w:rsidR="005F6847" w:rsidRPr="00C32C11" w:rsidRDefault="005F6847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3E324B3" w14:textId="234F3402" w:rsidR="005F6847" w:rsidRPr="00C32C11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9" w:lineRule="auto"/>
        <w:ind w:left="26" w:right="184" w:firstLine="4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Calculate the usage of the resources (in hours) with assigned tasks and </w:t>
      </w:r>
      <w:r w:rsidR="00560E96"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determine manufacturing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cost of the project and market price to achieve 25% profit.  </w:t>
      </w:r>
    </w:p>
    <w:p w14:paraId="5F1BC5A0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90053F0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17E2E16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8153424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656F9C1D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056CF38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ABD8767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AFDE18A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D395485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6087CD1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83E2063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E91401B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E026972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12AFDB5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DB0A65D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2328415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6C03D937" w14:textId="7866B29D" w:rsidR="005F6847" w:rsidRPr="00560E96" w:rsidRDefault="00F35980" w:rsidP="00560E9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2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</w:rPr>
      </w:pPr>
      <w:r w:rsidRPr="00560E96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  <w:t>ASSIGNMENT-2</w:t>
      </w:r>
      <w:r w:rsidR="00560E96" w:rsidRPr="00560E96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  <w:t xml:space="preserve"> </w:t>
      </w:r>
      <w:r w:rsidRPr="00560E96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  <w:t>(Project Scheduling- PERT Chart)</w:t>
      </w:r>
    </w:p>
    <w:p w14:paraId="0805E940" w14:textId="77777777" w:rsidR="00560E96" w:rsidRPr="00560E96" w:rsidRDefault="00560E96" w:rsidP="00560E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b/>
          <w:bCs/>
          <w:sz w:val="24"/>
          <w:szCs w:val="24"/>
        </w:rPr>
        <w:t>(A)</w:t>
      </w:r>
    </w:p>
    <w:p w14:paraId="65D1F7D1" w14:textId="77777777" w:rsidR="00560E96" w:rsidRPr="00560E96" w:rsidRDefault="00560E96" w:rsidP="00560E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Enter 6 tasks with durations: 100 days, 85 days, 70 days, 95 days, 60 days, 50 days.</w:t>
      </w:r>
    </w:p>
    <w:p w14:paraId="431CF646" w14:textId="77777777" w:rsidR="00560E96" w:rsidRPr="00560E96" w:rsidRDefault="00560E96" w:rsidP="00560E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Add a Recurring Task named "Weekly Team Meeting" that occurs every Monday, from the start date until 60 days after the start date.</w:t>
      </w:r>
    </w:p>
    <w:p w14:paraId="4920C41B" w14:textId="77777777" w:rsidR="00560E96" w:rsidRPr="00560E96" w:rsidRDefault="00560E96" w:rsidP="00560E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Modify Task 3 to start 20 days after Task 2 finishes.</w:t>
      </w:r>
    </w:p>
    <w:p w14:paraId="09101023" w14:textId="77777777" w:rsidR="00560E96" w:rsidRPr="00560E96" w:rsidRDefault="00560E96" w:rsidP="00560E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Set a Deadline for Task 5 as 90 days after the project starts.</w:t>
      </w:r>
    </w:p>
    <w:p w14:paraId="4847B767" w14:textId="77777777" w:rsidR="00560E96" w:rsidRPr="00560E96" w:rsidRDefault="00560E96" w:rsidP="00560E9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Adjust the Gantt Chart to reflect these changes.</w:t>
      </w:r>
    </w:p>
    <w:p w14:paraId="0253B61A" w14:textId="77777777" w:rsidR="00560E96" w:rsidRPr="00560E96" w:rsidRDefault="00560E96" w:rsidP="00560E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b/>
          <w:bCs/>
          <w:sz w:val="24"/>
          <w:szCs w:val="24"/>
        </w:rPr>
        <w:t>(B)</w:t>
      </w:r>
    </w:p>
    <w:p w14:paraId="607DA217" w14:textId="77777777" w:rsidR="00560E96" w:rsidRPr="00560E96" w:rsidRDefault="00560E96" w:rsidP="00560E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For a conference with the following durations and dependencies:</w:t>
      </w:r>
    </w:p>
    <w:p w14:paraId="4EC0315C" w14:textId="77777777" w:rsidR="00560E96" w:rsidRPr="00560E96" w:rsidRDefault="00560E96" w:rsidP="00560E96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a) Planning</w:t>
      </w:r>
    </w:p>
    <w:p w14:paraId="3E328192" w14:textId="77777777" w:rsidR="00560E96" w:rsidRPr="00560E96" w:rsidRDefault="00560E96" w:rsidP="00560E96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a.1) Identify Speakers (2, 4, 6 days)</w:t>
      </w:r>
    </w:p>
    <w:p w14:paraId="32A18E23" w14:textId="77777777" w:rsidR="00560E96" w:rsidRPr="00560E96" w:rsidRDefault="00560E96" w:rsidP="00560E96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a.2) Finalize Agenda (3, 5, 7 days)</w:t>
      </w:r>
    </w:p>
    <w:p w14:paraId="7AD6B538" w14:textId="77777777" w:rsidR="00560E96" w:rsidRPr="00560E96" w:rsidRDefault="00560E96" w:rsidP="00560E96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b) Logistics</w:t>
      </w:r>
    </w:p>
    <w:p w14:paraId="19F323C0" w14:textId="77777777" w:rsidR="00560E96" w:rsidRPr="00560E96" w:rsidRDefault="00560E96" w:rsidP="00560E96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b.1) Arrange Catering (4, 6, 8 days)</w:t>
      </w:r>
    </w:p>
    <w:p w14:paraId="1FAF40B6" w14:textId="77777777" w:rsidR="00560E96" w:rsidRPr="00560E96" w:rsidRDefault="00560E96" w:rsidP="00560E96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b.2) Book AV Equipment (2, 3, 5 days)</w:t>
      </w:r>
    </w:p>
    <w:p w14:paraId="2152564B" w14:textId="77777777" w:rsidR="00560E96" w:rsidRPr="00560E96" w:rsidRDefault="00560E96" w:rsidP="00560E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Precedence relations: a &lt; b; a.1 &lt; a.2; b.1 &lt; b.2</w:t>
      </w:r>
    </w:p>
    <w:p w14:paraId="6EC53C5B" w14:textId="77777777" w:rsidR="00560E96" w:rsidRPr="00560E96" w:rsidRDefault="00560E96" w:rsidP="00560E9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Determine the duration of the summary tasks.</w:t>
      </w:r>
    </w:p>
    <w:p w14:paraId="1FA96958" w14:textId="77777777" w:rsidR="00560E96" w:rsidRPr="00560E96" w:rsidRDefault="00560E96" w:rsidP="00560E9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Draw the optimistic, expected, and pessimistic Gantt Charts for the project.</w:t>
      </w:r>
    </w:p>
    <w:p w14:paraId="089C6380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476F5096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2895314C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18E3E226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1320381B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0481024C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49F3E233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3BB07C20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3E171D66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16B72E35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6A951DE4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6237FDC9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14D95E3F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39464429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5717287C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1D9F88F1" w14:textId="2E7906EC" w:rsidR="005F6847" w:rsidRPr="00560E96" w:rsidRDefault="00F35980" w:rsidP="00560E9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6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</w:rPr>
      </w:pPr>
      <w:r w:rsidRPr="00560E96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  <w:t>ASSIGNMENT-3 (Use case Diagram)</w:t>
      </w:r>
    </w:p>
    <w:p w14:paraId="2A6864C6" w14:textId="77777777" w:rsidR="00560E96" w:rsidRPr="00560E96" w:rsidRDefault="00560E96" w:rsidP="00560E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b/>
          <w:bCs/>
          <w:sz w:val="24"/>
          <w:szCs w:val="24"/>
        </w:rPr>
        <w:t>(A) Online Banking System</w:t>
      </w:r>
    </w:p>
    <w:p w14:paraId="01EEC94A" w14:textId="77777777" w:rsidR="00560E96" w:rsidRPr="00560E96" w:rsidRDefault="00560E96" w:rsidP="00560E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Draw a Use Case Diagram for an online banking system where customers can:</w:t>
      </w:r>
    </w:p>
    <w:p w14:paraId="40ACC8B1" w14:textId="77777777" w:rsidR="00560E96" w:rsidRPr="00560E96" w:rsidRDefault="00560E96" w:rsidP="00560E9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View account balance</w:t>
      </w:r>
    </w:p>
    <w:p w14:paraId="3F9BF99B" w14:textId="77777777" w:rsidR="00560E96" w:rsidRPr="00560E96" w:rsidRDefault="00560E96" w:rsidP="00560E9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Transfer funds</w:t>
      </w:r>
    </w:p>
    <w:p w14:paraId="5DC38ED7" w14:textId="77777777" w:rsidR="00560E96" w:rsidRPr="00560E96" w:rsidRDefault="00560E96" w:rsidP="00560E9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Pay bills</w:t>
      </w:r>
    </w:p>
    <w:p w14:paraId="324BBEA6" w14:textId="77777777" w:rsidR="00560E96" w:rsidRPr="00560E96" w:rsidRDefault="00560E96" w:rsidP="00560E9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View transaction history</w:t>
      </w:r>
    </w:p>
    <w:p w14:paraId="1EDDB967" w14:textId="77777777" w:rsidR="00560E96" w:rsidRPr="00560E96" w:rsidRDefault="00560E96" w:rsidP="00560E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The system allows users to login and manage accounts.</w:t>
      </w:r>
    </w:p>
    <w:p w14:paraId="3B1E68C1" w14:textId="77777777" w:rsidR="00560E96" w:rsidRPr="00560E96" w:rsidRDefault="00560E96" w:rsidP="00560E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b/>
          <w:bCs/>
          <w:sz w:val="24"/>
          <w:szCs w:val="24"/>
        </w:rPr>
        <w:t>(B) Library Management System</w:t>
      </w:r>
    </w:p>
    <w:p w14:paraId="18A580C5" w14:textId="77777777" w:rsidR="00560E96" w:rsidRPr="00560E96" w:rsidRDefault="00560E96" w:rsidP="00560E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Draw a Use Case Diagram for a Library Management System. Include actors such as:</w:t>
      </w:r>
    </w:p>
    <w:p w14:paraId="2049B213" w14:textId="77777777" w:rsidR="00560E96" w:rsidRPr="00560E96" w:rsidRDefault="00560E96" w:rsidP="00560E9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Library Member</w:t>
      </w:r>
    </w:p>
    <w:p w14:paraId="464158B2" w14:textId="77777777" w:rsidR="00560E96" w:rsidRPr="00560E96" w:rsidRDefault="00560E96" w:rsidP="00560E9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Librarian</w:t>
      </w:r>
    </w:p>
    <w:p w14:paraId="53F47DAE" w14:textId="77777777" w:rsidR="00560E96" w:rsidRPr="00560E96" w:rsidRDefault="00560E96" w:rsidP="00560E9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Admin</w:t>
      </w:r>
    </w:p>
    <w:p w14:paraId="65864DF5" w14:textId="77777777" w:rsidR="00560E96" w:rsidRPr="00560E96" w:rsidRDefault="00560E96" w:rsidP="00560E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Functionalities include:</w:t>
      </w:r>
    </w:p>
    <w:p w14:paraId="6C69905C" w14:textId="77777777" w:rsidR="00560E96" w:rsidRPr="00560E96" w:rsidRDefault="00560E96" w:rsidP="00560E9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Borrow Books</w:t>
      </w:r>
    </w:p>
    <w:p w14:paraId="28D409E4" w14:textId="77777777" w:rsidR="00560E96" w:rsidRPr="00560E96" w:rsidRDefault="00560E96" w:rsidP="00560E9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Return Books</w:t>
      </w:r>
    </w:p>
    <w:p w14:paraId="698C3C07" w14:textId="77777777" w:rsidR="00560E96" w:rsidRPr="00560E96" w:rsidRDefault="00560E96" w:rsidP="00560E9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Manage Book Inventory</w:t>
      </w:r>
    </w:p>
    <w:p w14:paraId="43E7CE55" w14:textId="77777777" w:rsidR="00560E96" w:rsidRPr="00560E96" w:rsidRDefault="00560E96" w:rsidP="00560E9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0E96">
        <w:rPr>
          <w:rFonts w:ascii="Times New Roman" w:eastAsia="Times New Roman" w:hAnsi="Times New Roman" w:cs="Times New Roman"/>
          <w:sz w:val="24"/>
          <w:szCs w:val="24"/>
        </w:rPr>
        <w:t>Update Member Records</w:t>
      </w:r>
    </w:p>
    <w:p w14:paraId="7DB5DCD3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637B7DB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EEC08DA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3DC5B64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0912687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4F620DA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4C7B7E0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6BD750FA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911669F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91080A5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7F812C1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CE66C46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FD44531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E5416A9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DA3D3F8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4C4190B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438AABA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CE504C8" w14:textId="77777777" w:rsidR="00560E96" w:rsidRDefault="00560E96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83956C8" w14:textId="1A8C3DB0" w:rsidR="005F6847" w:rsidRPr="001C24B0" w:rsidRDefault="00F3598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1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</w:rPr>
      </w:pPr>
      <w:r w:rsidRPr="001C24B0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  <w:t>ASSIGNMENT-4 (Class Diagram)</w:t>
      </w:r>
    </w:p>
    <w:p w14:paraId="38993D46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b/>
          <w:bCs/>
          <w:sz w:val="24"/>
          <w:szCs w:val="24"/>
        </w:rPr>
        <w:t>(A) Railway Reservation System</w:t>
      </w:r>
    </w:p>
    <w:p w14:paraId="69D081EA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Draw a Class Diagram for a railway reservation system. Include:</w:t>
      </w:r>
    </w:p>
    <w:p w14:paraId="7F14E5E4" w14:textId="77777777" w:rsidR="001C24B0" w:rsidRPr="001C24B0" w:rsidRDefault="001C24B0" w:rsidP="001C24B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Train Information</w:t>
      </w:r>
    </w:p>
    <w:p w14:paraId="5FC44DA5" w14:textId="77777777" w:rsidR="001C24B0" w:rsidRPr="001C24B0" w:rsidRDefault="001C24B0" w:rsidP="001C24B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Reservation Details</w:t>
      </w:r>
    </w:p>
    <w:p w14:paraId="08E3897D" w14:textId="77777777" w:rsidR="001C24B0" w:rsidRPr="001C24B0" w:rsidRDefault="001C24B0" w:rsidP="001C24B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Passenger Information</w:t>
      </w:r>
    </w:p>
    <w:p w14:paraId="1C1E2C05" w14:textId="77777777" w:rsidR="001C24B0" w:rsidRPr="001C24B0" w:rsidRDefault="001C24B0" w:rsidP="001C24B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Booking and Cancellation Features</w:t>
      </w:r>
    </w:p>
    <w:p w14:paraId="4C8B8AB7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b/>
          <w:bCs/>
          <w:sz w:val="24"/>
          <w:szCs w:val="24"/>
        </w:rPr>
        <w:t>(B) Student Marks Analysis System</w:t>
      </w:r>
    </w:p>
    <w:p w14:paraId="20557296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Draw a Class Diagram for a student marks analysis system that includes:</w:t>
      </w:r>
    </w:p>
    <w:p w14:paraId="0919B1BF" w14:textId="77777777" w:rsidR="001C24B0" w:rsidRPr="001C24B0" w:rsidRDefault="001C24B0" w:rsidP="001C24B0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Student Records</w:t>
      </w:r>
    </w:p>
    <w:p w14:paraId="39C4AA47" w14:textId="77777777" w:rsidR="001C24B0" w:rsidRPr="001C24B0" w:rsidRDefault="001C24B0" w:rsidP="001C24B0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Subject Marks</w:t>
      </w:r>
    </w:p>
    <w:p w14:paraId="48C540FB" w14:textId="77777777" w:rsidR="001C24B0" w:rsidRPr="001C24B0" w:rsidRDefault="001C24B0" w:rsidP="001C24B0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Grade Calculation</w:t>
      </w:r>
    </w:p>
    <w:p w14:paraId="525AB932" w14:textId="77777777" w:rsidR="001C24B0" w:rsidRPr="001C24B0" w:rsidRDefault="001C24B0" w:rsidP="001C24B0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Ranking and Report Generation</w:t>
      </w:r>
    </w:p>
    <w:p w14:paraId="5190713D" w14:textId="64910175" w:rsidR="005F6847" w:rsidRPr="00C32C11" w:rsidRDefault="00F3598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38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>The Final report should display rank, percentage, Class, Pass/Fail status for each</w:t>
      </w:r>
      <w:r w:rsidR="001C24B0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</w:t>
      </w: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student. </w:t>
      </w:r>
    </w:p>
    <w:p w14:paraId="3FC9C524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E488BE1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CA10C88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FE1B0DF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C1E3012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CCF39DA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A2A95F9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7113C5B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CB40999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FA3D40F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FEEC56B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DBAFCBC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A459D2E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7E26018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193F5E9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61FACD21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1147327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2FD38A6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E5EEE3E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C242ECD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2A92EB7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4CC91BD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A379B03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A9F4D9C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93D2F07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C00822C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DA4D7DC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A6FC156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BACBB85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91FCDCA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873CB54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BB3AAE7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895094D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D550B86" w14:textId="7892A07E" w:rsidR="005F6847" w:rsidRPr="001C24B0" w:rsidRDefault="00F3598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</w:rPr>
      </w:pPr>
      <w:r w:rsidRPr="001C24B0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  <w:t>ASSIGNMENT-5 (Sequence Diagram)</w:t>
      </w:r>
    </w:p>
    <w:p w14:paraId="2350721D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b/>
          <w:bCs/>
          <w:sz w:val="24"/>
          <w:szCs w:val="24"/>
        </w:rPr>
        <w:t>(A) ATM Transaction System</w:t>
      </w:r>
    </w:p>
    <w:p w14:paraId="6036987A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Draw a Sequence Diagram for an ATM transaction system where a customer can:</w:t>
      </w:r>
    </w:p>
    <w:p w14:paraId="29846746" w14:textId="77777777" w:rsidR="001C24B0" w:rsidRPr="001C24B0" w:rsidRDefault="001C24B0" w:rsidP="001C24B0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Insert Card</w:t>
      </w:r>
    </w:p>
    <w:p w14:paraId="577AB1EF" w14:textId="77777777" w:rsidR="001C24B0" w:rsidRPr="001C24B0" w:rsidRDefault="001C24B0" w:rsidP="001C24B0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Enter PIN</w:t>
      </w:r>
    </w:p>
    <w:p w14:paraId="1908FEEF" w14:textId="77777777" w:rsidR="001C24B0" w:rsidRPr="001C24B0" w:rsidRDefault="001C24B0" w:rsidP="001C24B0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Choose Account Type</w:t>
      </w:r>
    </w:p>
    <w:p w14:paraId="0928D9E4" w14:textId="77777777" w:rsidR="001C24B0" w:rsidRPr="001C24B0" w:rsidRDefault="001C24B0" w:rsidP="001C24B0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Withdraw Cash</w:t>
      </w:r>
    </w:p>
    <w:p w14:paraId="7F3BA2BE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b/>
          <w:bCs/>
          <w:sz w:val="24"/>
          <w:szCs w:val="24"/>
        </w:rPr>
        <w:t>(B) Credit Card Payment Processing</w:t>
      </w:r>
    </w:p>
    <w:p w14:paraId="2DDF4597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Draw a Sequence Diagram for a credit card payment processing system, showing interactions between:</w:t>
      </w:r>
    </w:p>
    <w:p w14:paraId="697D815A" w14:textId="77777777" w:rsidR="001C24B0" w:rsidRPr="001C24B0" w:rsidRDefault="001C24B0" w:rsidP="001C24B0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Customer</w:t>
      </w:r>
    </w:p>
    <w:p w14:paraId="0ED84F30" w14:textId="77777777" w:rsidR="001C24B0" w:rsidRPr="001C24B0" w:rsidRDefault="001C24B0" w:rsidP="001C24B0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Merchant</w:t>
      </w:r>
    </w:p>
    <w:p w14:paraId="1B6290B9" w14:textId="77777777" w:rsidR="001C24B0" w:rsidRPr="001C24B0" w:rsidRDefault="001C24B0" w:rsidP="001C24B0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Payment Gateway</w:t>
      </w:r>
    </w:p>
    <w:p w14:paraId="2F56CA19" w14:textId="77777777" w:rsidR="001C24B0" w:rsidRPr="001C24B0" w:rsidRDefault="001C24B0" w:rsidP="001C24B0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Bank</w:t>
      </w:r>
    </w:p>
    <w:p w14:paraId="4F3A8019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4CFC3E7B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0B50B634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40B56009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5E81A875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3FE5BCB7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7C4E5C59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73EE9341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28131A93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183D0705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416C6384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0DD77886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50B80A70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1464D798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1911AAB8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050E65FB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6545E36E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4CF27796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6C732C99" w14:textId="77777777" w:rsidR="001C24B0" w:rsidRDefault="001C24B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</w:p>
    <w:p w14:paraId="3DF9D839" w14:textId="0CE29B79" w:rsidR="005F6847" w:rsidRPr="001C24B0" w:rsidRDefault="00F3598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8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</w:rPr>
      </w:pPr>
      <w:r w:rsidRPr="001C24B0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  <w:t>ASSIGNMENT-6 (Activity Diagram)</w:t>
      </w:r>
    </w:p>
    <w:p w14:paraId="53694435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b/>
          <w:bCs/>
          <w:sz w:val="24"/>
          <w:szCs w:val="24"/>
        </w:rPr>
        <w:t>(A) College Admission Process</w:t>
      </w:r>
    </w:p>
    <w:p w14:paraId="086A76B4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Draw an Activity Diagram for the college admission process including:</w:t>
      </w:r>
    </w:p>
    <w:p w14:paraId="77589BDF" w14:textId="77777777" w:rsidR="001C24B0" w:rsidRPr="001C24B0" w:rsidRDefault="001C24B0" w:rsidP="001C24B0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Fee Payment</w:t>
      </w:r>
    </w:p>
    <w:p w14:paraId="1D60BAF7" w14:textId="77777777" w:rsidR="001C24B0" w:rsidRPr="001C24B0" w:rsidRDefault="001C24B0" w:rsidP="001C24B0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Hostel Registration</w:t>
      </w:r>
    </w:p>
    <w:p w14:paraId="22F16070" w14:textId="77777777" w:rsidR="001C24B0" w:rsidRPr="001C24B0" w:rsidRDefault="001C24B0" w:rsidP="001C24B0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Academic Registration</w:t>
      </w:r>
    </w:p>
    <w:p w14:paraId="210D5FD6" w14:textId="77777777" w:rsidR="001C24B0" w:rsidRPr="001C24B0" w:rsidRDefault="001C24B0" w:rsidP="001C24B0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Library Registration</w:t>
      </w:r>
    </w:p>
    <w:p w14:paraId="19226298" w14:textId="77777777" w:rsidR="001C24B0" w:rsidRPr="001C24B0" w:rsidRDefault="001C24B0" w:rsidP="001C24B0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Issuance of ID and Library Cards</w:t>
      </w:r>
    </w:p>
    <w:p w14:paraId="572D307E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b/>
          <w:bCs/>
          <w:sz w:val="24"/>
          <w:szCs w:val="24"/>
        </w:rPr>
        <w:t>(B) Email Login Process</w:t>
      </w:r>
    </w:p>
    <w:p w14:paraId="7BAA325A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Draw an Activity Diagram that outlines the steps for logging into an email system.</w:t>
      </w:r>
    </w:p>
    <w:p w14:paraId="5E5CD749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51B8EF1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94DB1F1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17D1B3B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DC885B8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162CA07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DE1680A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4BEB99F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6E751AAF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D79F4D5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9DFF67E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A7400CA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BD7A394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02FBB4F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429E9A9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6DBAA58D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187223C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E27BCFA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7831CA7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816BE92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210E5DD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EBBDB62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66541F7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5F9CF61" w14:textId="15A06C1C" w:rsidR="005F6847" w:rsidRPr="001C24B0" w:rsidRDefault="00F3598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7" w:line="240" w:lineRule="auto"/>
        <w:ind w:right="1603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</w:rPr>
      </w:pPr>
      <w:r w:rsidRPr="001C24B0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  <w:t>ASSIGNMENT-7 (System Modeling- ER Diagram)</w:t>
      </w:r>
    </w:p>
    <w:p w14:paraId="362F0376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b/>
          <w:bCs/>
          <w:sz w:val="24"/>
          <w:szCs w:val="24"/>
        </w:rPr>
        <w:t>(A) Library Management System</w:t>
      </w:r>
    </w:p>
    <w:p w14:paraId="44A4A82C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Draw an ER Diagram for a library management system with entities such as:</w:t>
      </w:r>
    </w:p>
    <w:p w14:paraId="7BD485CF" w14:textId="77777777" w:rsidR="001C24B0" w:rsidRPr="001C24B0" w:rsidRDefault="001C24B0" w:rsidP="001C24B0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Member</w:t>
      </w:r>
    </w:p>
    <w:p w14:paraId="231E50A2" w14:textId="77777777" w:rsidR="001C24B0" w:rsidRPr="001C24B0" w:rsidRDefault="001C24B0" w:rsidP="001C24B0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Book</w:t>
      </w:r>
    </w:p>
    <w:p w14:paraId="5D082932" w14:textId="77777777" w:rsidR="001C24B0" w:rsidRPr="001C24B0" w:rsidRDefault="001C24B0" w:rsidP="001C24B0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Publisher</w:t>
      </w:r>
    </w:p>
    <w:p w14:paraId="1D2154E8" w14:textId="77777777" w:rsidR="001C24B0" w:rsidRPr="001C24B0" w:rsidRDefault="001C24B0" w:rsidP="001C24B0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Author</w:t>
      </w:r>
    </w:p>
    <w:p w14:paraId="22C317C8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b/>
          <w:bCs/>
          <w:sz w:val="24"/>
          <w:szCs w:val="24"/>
        </w:rPr>
        <w:t>(B) Hospital Management System</w:t>
      </w:r>
    </w:p>
    <w:p w14:paraId="317422C8" w14:textId="77777777" w:rsidR="001C24B0" w:rsidRPr="001C24B0" w:rsidRDefault="001C24B0" w:rsidP="001C24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Draw an ER Diagram for a hospital management system including entities like:</w:t>
      </w:r>
    </w:p>
    <w:p w14:paraId="4F67254D" w14:textId="77777777" w:rsidR="001C24B0" w:rsidRPr="001C24B0" w:rsidRDefault="001C24B0" w:rsidP="001C24B0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Patient</w:t>
      </w:r>
    </w:p>
    <w:p w14:paraId="430EE239" w14:textId="77777777" w:rsidR="001C24B0" w:rsidRPr="001C24B0" w:rsidRDefault="001C24B0" w:rsidP="001C24B0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Doctor</w:t>
      </w:r>
    </w:p>
    <w:p w14:paraId="2D098A16" w14:textId="77777777" w:rsidR="001C24B0" w:rsidRPr="001C24B0" w:rsidRDefault="001C24B0" w:rsidP="001C24B0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Room</w:t>
      </w:r>
    </w:p>
    <w:p w14:paraId="62033E9D" w14:textId="77777777" w:rsidR="001C24B0" w:rsidRPr="001C24B0" w:rsidRDefault="001C24B0" w:rsidP="001C24B0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Appointment</w:t>
      </w:r>
    </w:p>
    <w:p w14:paraId="3185F7F6" w14:textId="77777777" w:rsidR="001C24B0" w:rsidRPr="001C24B0" w:rsidRDefault="001C24B0" w:rsidP="001C24B0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24B0">
        <w:rPr>
          <w:rFonts w:ascii="Times New Roman" w:eastAsia="Times New Roman" w:hAnsi="Times New Roman" w:cs="Times New Roman"/>
          <w:sz w:val="24"/>
          <w:szCs w:val="24"/>
        </w:rPr>
        <w:t>Billing</w:t>
      </w:r>
    </w:p>
    <w:p w14:paraId="5B584A9F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A3AA907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6A00A439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3392C25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6E040EBD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6AA2D1E5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C78B141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12FE7B0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998A211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259C73F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C6BFDD0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AC1F845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2E33528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E7735EC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909996D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C55AF36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BCBFE49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A266E32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324E89B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181CE4F" w14:textId="77777777" w:rsidR="001C24B0" w:rsidRDefault="001C24B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ED9086D" w14:textId="1BD4ADBA" w:rsidR="005F6847" w:rsidRPr="001C24B0" w:rsidRDefault="00F35980" w:rsidP="001C24B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5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</w:rPr>
      </w:pPr>
      <w:r w:rsidRPr="001C24B0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  <w:t>ASSIGNMENT-8 (System Modeling- DFD)</w:t>
      </w:r>
    </w:p>
    <w:p w14:paraId="478FFD00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</w:p>
    <w:p w14:paraId="1A926718" w14:textId="77777777" w:rsidR="006725E4" w:rsidRDefault="006725E4" w:rsidP="006725E4">
      <w:pPr>
        <w:pStyle w:val="NormalWeb"/>
      </w:pPr>
      <w:r>
        <w:rPr>
          <w:rStyle w:val="Strong"/>
        </w:rPr>
        <w:t>(A) Basic Algorithm</w:t>
      </w:r>
    </w:p>
    <w:p w14:paraId="7D89C833" w14:textId="77777777" w:rsidR="006725E4" w:rsidRDefault="006725E4" w:rsidP="006725E4">
      <w:pPr>
        <w:pStyle w:val="NormalWeb"/>
      </w:pPr>
      <w:r>
        <w:t>Construct a DFD for the following algorithm:</w:t>
      </w:r>
    </w:p>
    <w:p w14:paraId="48049C57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>main() {</w:t>
      </w:r>
    </w:p>
    <w:p w14:paraId="73EE9177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   int a[100];</w:t>
      </w:r>
    </w:p>
    <w:p w14:paraId="224F7699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   for (int i = 0; i &lt; 100; i++) {</w:t>
      </w:r>
    </w:p>
    <w:p w14:paraId="5D858281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       process(a[i], a[i+1]);</w:t>
      </w:r>
    </w:p>
    <w:p w14:paraId="65EC6E2C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   }</w:t>
      </w:r>
    </w:p>
    <w:p w14:paraId="3A4B699F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>}</w:t>
      </w:r>
    </w:p>
    <w:p w14:paraId="7A1FD838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</w:p>
    <w:p w14:paraId="32B6C5EB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>process(int a, int b) {</w:t>
      </w:r>
    </w:p>
    <w:p w14:paraId="28D39FAA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   if (a &gt; b) {</w:t>
      </w:r>
    </w:p>
    <w:p w14:paraId="59A107AF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       action1();</w:t>
      </w:r>
    </w:p>
    <w:p w14:paraId="11B0B6FE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   } else {</w:t>
      </w:r>
    </w:p>
    <w:p w14:paraId="4368EFC3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       action2();</w:t>
      </w:r>
    </w:p>
    <w:p w14:paraId="2BC2DC3D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   }</w:t>
      </w:r>
    </w:p>
    <w:p w14:paraId="6D87E62D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>}</w:t>
      </w:r>
    </w:p>
    <w:p w14:paraId="11963A45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</w:p>
    <w:p w14:paraId="4B462E86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>action1() {</w:t>
      </w:r>
    </w:p>
    <w:p w14:paraId="5E73B321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   // Some processing</w:t>
      </w:r>
    </w:p>
    <w:p w14:paraId="17ABDAC6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>}</w:t>
      </w:r>
    </w:p>
    <w:p w14:paraId="36F492FB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</w:p>
    <w:p w14:paraId="5FB771BC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>action2() {</w:t>
      </w:r>
    </w:p>
    <w:p w14:paraId="1B932F3D" w14:textId="77777777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   // Some processing</w:t>
      </w:r>
    </w:p>
    <w:p w14:paraId="1FB8F410" w14:textId="7887E6E3" w:rsidR="006725E4" w:rsidRPr="006725E4" w:rsidRDefault="006725E4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color w:val="000000"/>
          <w:sz w:val="24"/>
          <w:szCs w:val="24"/>
        </w:rPr>
        <w:t>}</w:t>
      </w:r>
    </w:p>
    <w:p w14:paraId="32D875AE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068CBED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F778C33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08649DF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03161CC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27B2F26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06BBCA0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D368738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2C26A06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61B01448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4AE1FEA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C72F9FE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6F62F3DC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9A7433D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F360476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DC9468A" w14:textId="77777777" w:rsidR="006725E4" w:rsidRDefault="006725E4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20A3086" w14:textId="0E557123" w:rsidR="005F6847" w:rsidRPr="006725E4" w:rsidRDefault="00F35980" w:rsidP="006725E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89" w:line="240" w:lineRule="auto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</w:rPr>
      </w:pPr>
      <w:r w:rsidRPr="006725E4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  <w:t>ASSIGNMENT-9 (Preparation of SRS Document)</w:t>
      </w:r>
    </w:p>
    <w:p w14:paraId="4D4D8D95" w14:textId="77777777" w:rsidR="006725E4" w:rsidRPr="006725E4" w:rsidRDefault="006725E4" w:rsidP="006725E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25E4">
        <w:rPr>
          <w:rFonts w:ascii="Times New Roman" w:eastAsia="Times New Roman" w:hAnsi="Times New Roman" w:cs="Times New Roman"/>
          <w:sz w:val="24"/>
          <w:szCs w:val="24"/>
        </w:rPr>
        <w:t>Prepare an SRS document for the following projects:</w:t>
      </w:r>
    </w:p>
    <w:p w14:paraId="333D7308" w14:textId="77777777" w:rsidR="006725E4" w:rsidRPr="006725E4" w:rsidRDefault="006725E4" w:rsidP="006725E4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25E4">
        <w:rPr>
          <w:rFonts w:ascii="Times New Roman" w:eastAsia="Times New Roman" w:hAnsi="Times New Roman" w:cs="Times New Roman"/>
          <w:sz w:val="24"/>
          <w:szCs w:val="24"/>
        </w:rPr>
        <w:t>An Online Shopping System</w:t>
      </w:r>
    </w:p>
    <w:p w14:paraId="5772D4F1" w14:textId="77777777" w:rsidR="006725E4" w:rsidRPr="006725E4" w:rsidRDefault="006725E4" w:rsidP="006725E4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25E4">
        <w:rPr>
          <w:rFonts w:ascii="Times New Roman" w:eastAsia="Times New Roman" w:hAnsi="Times New Roman" w:cs="Times New Roman"/>
          <w:sz w:val="24"/>
          <w:szCs w:val="24"/>
        </w:rPr>
        <w:t>A Task Management Application</w:t>
      </w:r>
    </w:p>
    <w:p w14:paraId="4EEBC7CF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00B68D5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83A3E39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3AD8C25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6C471E7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BBF0F0A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8A3EF80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767122C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1D65FEF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6719F741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35A8D03C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216D5D29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1C81EB93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41B489B8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0E9DA571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5237F756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  <w:u w:val="single"/>
        </w:rPr>
      </w:pPr>
    </w:p>
    <w:p w14:paraId="7BF45A78" w14:textId="6DBDCF8F" w:rsidR="005F6847" w:rsidRPr="009C675A" w:rsidRDefault="00F35980" w:rsidP="009C675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0" w:line="532" w:lineRule="auto"/>
        <w:ind w:left="29" w:right="572"/>
        <w:jc w:val="center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</w:rPr>
      </w:pPr>
      <w:r w:rsidRPr="009C675A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  <w:t>ASSIGNMENT-10</w:t>
      </w:r>
      <w:r w:rsidR="009C675A" w:rsidRPr="009C675A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  <w:t xml:space="preserve"> </w:t>
      </w:r>
      <w:r w:rsidRPr="009C675A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  <w:t>(Test Plan)</w:t>
      </w:r>
    </w:p>
    <w:p w14:paraId="74C9755C" w14:textId="77777777" w:rsidR="009C675A" w:rsidRDefault="009C675A" w:rsidP="009C675A">
      <w:pPr>
        <w:pStyle w:val="NormalWeb"/>
      </w:pPr>
      <w:r>
        <w:rPr>
          <w:rStyle w:val="Strong"/>
        </w:rPr>
        <w:t>(A) GCD Calculation Program</w:t>
      </w:r>
    </w:p>
    <w:p w14:paraId="6FA8308D" w14:textId="77777777" w:rsidR="009C675A" w:rsidRDefault="009C675A" w:rsidP="009C675A">
      <w:pPr>
        <w:pStyle w:val="NormalWeb"/>
      </w:pPr>
      <w:r>
        <w:t>Design a Test Plan for a program to calculate the GCD of two integers using both Black Box Testing and White Box Testing methods.</w:t>
      </w:r>
    </w:p>
    <w:p w14:paraId="225B71CF" w14:textId="77777777" w:rsidR="009C675A" w:rsidRDefault="009C675A" w:rsidP="009C675A">
      <w:pPr>
        <w:pStyle w:val="NormalWeb"/>
      </w:pPr>
      <w:r>
        <w:rPr>
          <w:rStyle w:val="Strong"/>
        </w:rPr>
        <w:t>(B) Odd/Even Number Checker</w:t>
      </w:r>
    </w:p>
    <w:p w14:paraId="2929CAEC" w14:textId="77777777" w:rsidR="009C675A" w:rsidRDefault="009C675A" w:rsidP="009C675A">
      <w:pPr>
        <w:pStyle w:val="NormalWeb"/>
      </w:pPr>
      <w:r>
        <w:t>Design a Test Plan for a program to determine if a number is odd or even, using both Black Box Testing and White Box Testing methods.</w:t>
      </w:r>
    </w:p>
    <w:p w14:paraId="4ADE7D36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9" w:line="240" w:lineRule="auto"/>
        <w:ind w:left="19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</w:p>
    <w:p w14:paraId="4B719B3F" w14:textId="77777777" w:rsidR="009C675A" w:rsidRDefault="00F35980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9" w:line="240" w:lineRule="auto"/>
        <w:ind w:left="19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  <w:r w:rsidRPr="00C32C11">
        <w:rPr>
          <w:rFonts w:ascii="Times New Roman" w:eastAsia="Bookman Old Style" w:hAnsi="Times New Roman" w:cs="Times New Roman"/>
          <w:color w:val="000000"/>
          <w:sz w:val="24"/>
          <w:szCs w:val="24"/>
        </w:rPr>
        <w:t xml:space="preserve"> </w:t>
      </w:r>
    </w:p>
    <w:p w14:paraId="0135ADE0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9" w:line="240" w:lineRule="auto"/>
        <w:ind w:left="19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</w:p>
    <w:p w14:paraId="01D21046" w14:textId="77777777" w:rsidR="009C675A" w:rsidRDefault="009C675A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9" w:line="240" w:lineRule="auto"/>
        <w:ind w:left="19"/>
        <w:jc w:val="both"/>
        <w:rPr>
          <w:rFonts w:ascii="Times New Roman" w:eastAsia="Bookman Old Style" w:hAnsi="Times New Roman" w:cs="Times New Roman"/>
          <w:color w:val="000000"/>
          <w:sz w:val="24"/>
          <w:szCs w:val="24"/>
        </w:rPr>
      </w:pPr>
    </w:p>
    <w:p w14:paraId="7360A3B9" w14:textId="035C2A5E" w:rsidR="005F6847" w:rsidRDefault="00F35980" w:rsidP="009C675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9" w:line="240" w:lineRule="auto"/>
        <w:ind w:left="6499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  <w:r w:rsidRPr="009C675A"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  <w:t xml:space="preserve">Signature of the teacher </w:t>
      </w:r>
    </w:p>
    <w:p w14:paraId="1B474D5C" w14:textId="106B088E" w:rsidR="00F35980" w:rsidRPr="00F35980" w:rsidRDefault="00F35980" w:rsidP="009C675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9" w:line="240" w:lineRule="auto"/>
        <w:ind w:left="6499"/>
        <w:jc w:val="both"/>
        <w:rPr>
          <w:rFonts w:ascii="Times New Roman" w:eastAsia="Bookman Old Style" w:hAnsi="Times New Roman" w:cs="Times New Roman"/>
          <w:b/>
          <w:bCs/>
          <w:color w:val="000000"/>
          <w:sz w:val="24"/>
          <w:szCs w:val="24"/>
          <w:u w:val="single"/>
        </w:rPr>
      </w:pPr>
      <w:r>
        <w:rPr>
          <w:b/>
          <w:bCs/>
        </w:rPr>
        <w:t xml:space="preserve">     </w:t>
      </w:r>
      <w:r w:rsidRPr="00F35980">
        <w:rPr>
          <w:b/>
          <w:bCs/>
        </w:rPr>
        <w:t>[Teacher’s Name]</w:t>
      </w:r>
    </w:p>
    <w:p w14:paraId="5D75D7C2" w14:textId="54766B3D" w:rsidR="005F6847" w:rsidRPr="00C32C11" w:rsidRDefault="005F6847" w:rsidP="00C32C1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338" w:line="240" w:lineRule="auto"/>
        <w:jc w:val="both"/>
        <w:rPr>
          <w:rFonts w:ascii="Times New Roman" w:eastAsia="Cambria" w:hAnsi="Times New Roman" w:cs="Times New Roman"/>
          <w:color w:val="000000"/>
          <w:sz w:val="24"/>
          <w:szCs w:val="24"/>
        </w:rPr>
      </w:pPr>
    </w:p>
    <w:sectPr w:rsidR="005F6847" w:rsidRPr="00C32C11">
      <w:type w:val="continuous"/>
      <w:pgSz w:w="11900" w:h="16820"/>
      <w:pgMar w:top="273" w:right="1367" w:bottom="602" w:left="1421" w:header="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D4976"/>
    <w:multiLevelType w:val="multilevel"/>
    <w:tmpl w:val="FB28D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DF25A6"/>
    <w:multiLevelType w:val="multilevel"/>
    <w:tmpl w:val="122EA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763846"/>
    <w:multiLevelType w:val="multilevel"/>
    <w:tmpl w:val="36C81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644543"/>
    <w:multiLevelType w:val="multilevel"/>
    <w:tmpl w:val="B6B6E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E16C1E"/>
    <w:multiLevelType w:val="multilevel"/>
    <w:tmpl w:val="37FC4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AA54D8"/>
    <w:multiLevelType w:val="multilevel"/>
    <w:tmpl w:val="33083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6F5137"/>
    <w:multiLevelType w:val="multilevel"/>
    <w:tmpl w:val="D7D21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2D222B"/>
    <w:multiLevelType w:val="multilevel"/>
    <w:tmpl w:val="1EE22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4F5CC1"/>
    <w:multiLevelType w:val="multilevel"/>
    <w:tmpl w:val="3B6CF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845D75"/>
    <w:multiLevelType w:val="multilevel"/>
    <w:tmpl w:val="2918F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2238E6"/>
    <w:multiLevelType w:val="multilevel"/>
    <w:tmpl w:val="18E8D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6521A39"/>
    <w:multiLevelType w:val="multilevel"/>
    <w:tmpl w:val="41969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AC84ACD"/>
    <w:multiLevelType w:val="multilevel"/>
    <w:tmpl w:val="B308B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FFE2572"/>
    <w:multiLevelType w:val="multilevel"/>
    <w:tmpl w:val="84A8B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92A1BE2"/>
    <w:multiLevelType w:val="multilevel"/>
    <w:tmpl w:val="DC1E0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93D5433"/>
    <w:multiLevelType w:val="multilevel"/>
    <w:tmpl w:val="D8E0A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B5F278D"/>
    <w:multiLevelType w:val="hybridMultilevel"/>
    <w:tmpl w:val="E3B43470"/>
    <w:lvl w:ilvl="0" w:tplc="3C420A00">
      <w:start w:val="1"/>
      <w:numFmt w:val="upperLetter"/>
      <w:lvlText w:val="(%1)"/>
      <w:lvlJc w:val="left"/>
      <w:pPr>
        <w:ind w:left="398" w:hanging="360"/>
      </w:pPr>
      <w:rPr>
        <w:rFonts w:ascii="Bookman Old Style" w:eastAsia="Bookman Old Style" w:hAnsi="Bookman Old Style" w:cs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17" w15:restartNumberingAfterBreak="0">
    <w:nsid w:val="722C5DAE"/>
    <w:multiLevelType w:val="multilevel"/>
    <w:tmpl w:val="4A38C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4D3190F"/>
    <w:multiLevelType w:val="hybridMultilevel"/>
    <w:tmpl w:val="0B9A8B18"/>
    <w:lvl w:ilvl="0" w:tplc="04090001">
      <w:start w:val="1"/>
      <w:numFmt w:val="bullet"/>
      <w:lvlText w:val=""/>
      <w:lvlJc w:val="left"/>
      <w:pPr>
        <w:ind w:left="14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7" w:hanging="360"/>
      </w:pPr>
      <w:rPr>
        <w:rFonts w:ascii="Wingdings" w:hAnsi="Wingdings" w:hint="default"/>
      </w:rPr>
    </w:lvl>
  </w:abstractNum>
  <w:abstractNum w:abstractNumId="19" w15:restartNumberingAfterBreak="0">
    <w:nsid w:val="75F33D25"/>
    <w:multiLevelType w:val="multilevel"/>
    <w:tmpl w:val="08A4D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9B721DC"/>
    <w:multiLevelType w:val="multilevel"/>
    <w:tmpl w:val="5D4A3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F3E308D"/>
    <w:multiLevelType w:val="multilevel"/>
    <w:tmpl w:val="BB6E0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1129534">
    <w:abstractNumId w:val="16"/>
  </w:num>
  <w:num w:numId="2" w16cid:durableId="989945768">
    <w:abstractNumId w:val="18"/>
  </w:num>
  <w:num w:numId="3" w16cid:durableId="645286296">
    <w:abstractNumId w:val="3"/>
  </w:num>
  <w:num w:numId="4" w16cid:durableId="1171405473">
    <w:abstractNumId w:val="7"/>
  </w:num>
  <w:num w:numId="5" w16cid:durableId="341668354">
    <w:abstractNumId w:val="17"/>
  </w:num>
  <w:num w:numId="6" w16cid:durableId="1937707408">
    <w:abstractNumId w:val="2"/>
  </w:num>
  <w:num w:numId="7" w16cid:durableId="209417121">
    <w:abstractNumId w:val="19"/>
  </w:num>
  <w:num w:numId="8" w16cid:durableId="1357928466">
    <w:abstractNumId w:val="12"/>
  </w:num>
  <w:num w:numId="9" w16cid:durableId="2130969901">
    <w:abstractNumId w:val="5"/>
  </w:num>
  <w:num w:numId="10" w16cid:durableId="1654331507">
    <w:abstractNumId w:val="14"/>
  </w:num>
  <w:num w:numId="11" w16cid:durableId="1124009162">
    <w:abstractNumId w:val="10"/>
  </w:num>
  <w:num w:numId="12" w16cid:durableId="328480519">
    <w:abstractNumId w:val="8"/>
  </w:num>
  <w:num w:numId="13" w16cid:durableId="1410955469">
    <w:abstractNumId w:val="13"/>
  </w:num>
  <w:num w:numId="14" w16cid:durableId="1372996332">
    <w:abstractNumId w:val="6"/>
  </w:num>
  <w:num w:numId="15" w16cid:durableId="2028480780">
    <w:abstractNumId w:val="21"/>
  </w:num>
  <w:num w:numId="16" w16cid:durableId="422527765">
    <w:abstractNumId w:val="15"/>
  </w:num>
  <w:num w:numId="17" w16cid:durableId="1494490740">
    <w:abstractNumId w:val="9"/>
  </w:num>
  <w:num w:numId="18" w16cid:durableId="2015374951">
    <w:abstractNumId w:val="0"/>
  </w:num>
  <w:num w:numId="19" w16cid:durableId="70467435">
    <w:abstractNumId w:val="4"/>
  </w:num>
  <w:num w:numId="20" w16cid:durableId="1030185659">
    <w:abstractNumId w:val="1"/>
  </w:num>
  <w:num w:numId="21" w16cid:durableId="790171903">
    <w:abstractNumId w:val="20"/>
  </w:num>
  <w:num w:numId="22" w16cid:durableId="4202127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mailMerge>
    <w:mainDocumentType w:val="formLetters"/>
    <w:dataType w:val="textFile"/>
    <w:activeRecord w:val="-1"/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0NTc1NTAyNrQAspV0lIJTi4sz8/NACgxrAXQ8RgksAAAA"/>
  </w:docVars>
  <w:rsids>
    <w:rsidRoot w:val="005F6847"/>
    <w:rsid w:val="001C24B0"/>
    <w:rsid w:val="00560E96"/>
    <w:rsid w:val="005F6847"/>
    <w:rsid w:val="006725E4"/>
    <w:rsid w:val="008A61E0"/>
    <w:rsid w:val="009C675A"/>
    <w:rsid w:val="00C32C11"/>
    <w:rsid w:val="00F35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1B6B8"/>
  <w15:docId w15:val="{C02D4BD7-4D66-4290-A6D1-D3F38BD05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TitleChar">
    <w:name w:val="Title Char"/>
    <w:basedOn w:val="DefaultParagraphFont"/>
    <w:link w:val="Title"/>
    <w:uiPriority w:val="10"/>
    <w:rsid w:val="00C32C11"/>
    <w:rPr>
      <w:b/>
      <w:sz w:val="72"/>
      <w:szCs w:val="72"/>
    </w:rPr>
  </w:style>
  <w:style w:type="table" w:styleId="TableGrid">
    <w:name w:val="Table Grid"/>
    <w:basedOn w:val="TableNormal"/>
    <w:uiPriority w:val="59"/>
    <w:rsid w:val="00C32C11"/>
    <w:pPr>
      <w:spacing w:line="240" w:lineRule="auto"/>
    </w:pPr>
    <w:rPr>
      <w:rFonts w:asciiTheme="minorHAnsi" w:eastAsiaTheme="minorHAnsi" w:hAnsiTheme="minorHAnsi" w:cstheme="minorBidi"/>
      <w:lang w:val="en-IN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2C11"/>
    <w:pPr>
      <w:ind w:left="720"/>
      <w:contextualSpacing/>
    </w:pPr>
    <w:rPr>
      <w:szCs w:val="28"/>
    </w:rPr>
  </w:style>
  <w:style w:type="paragraph" w:styleId="NormalWeb">
    <w:name w:val="Normal (Web)"/>
    <w:basedOn w:val="Normal"/>
    <w:uiPriority w:val="99"/>
    <w:semiHidden/>
    <w:unhideWhenUsed/>
    <w:rsid w:val="00C32C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32C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4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3</Pages>
  <Words>1085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itra Ghosh</cp:lastModifiedBy>
  <cp:revision>6</cp:revision>
  <dcterms:created xsi:type="dcterms:W3CDTF">2024-08-26T14:52:00Z</dcterms:created>
  <dcterms:modified xsi:type="dcterms:W3CDTF">2024-08-26T15:27:00Z</dcterms:modified>
</cp:coreProperties>
</file>